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6C7F6" w14:textId="77777777" w:rsidR="002161DB" w:rsidRPr="00242F97" w:rsidRDefault="002161DB" w:rsidP="00363EC7">
      <w:pPr>
        <w:pStyle w:val="Header"/>
        <w:jc w:val="center"/>
        <w:rPr>
          <w:rFonts w:ascii="Segoe UI" w:hAnsi="Segoe UI" w:cs="Segoe UI"/>
          <w:b/>
          <w:iCs/>
          <w:color w:val="0070C0"/>
          <w:sz w:val="22"/>
          <w:szCs w:val="26"/>
          <w:lang w:val="en-US" w:eastAsia="zh-CN" w:bidi="he-IL"/>
        </w:rPr>
      </w:pPr>
    </w:p>
    <w:p w14:paraId="0DE21C49" w14:textId="77777777" w:rsidR="00864FEC" w:rsidRPr="00727427" w:rsidRDefault="00864FEC" w:rsidP="00727427">
      <w:pPr>
        <w:autoSpaceDE w:val="0"/>
        <w:jc w:val="center"/>
        <w:rPr>
          <w:rFonts w:ascii="Tahoma" w:hAnsi="Tahoma" w:cs="Tahoma"/>
          <w:b/>
          <w:bCs/>
          <w:color w:val="1F497D"/>
          <w:sz w:val="34"/>
          <w:szCs w:val="34"/>
          <w:lang w:val="it-IT" w:eastAsia="zh-CN"/>
        </w:rPr>
      </w:pPr>
      <w:r w:rsidRPr="00727427"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 xml:space="preserve">Shenzhen(China)-Israel </w:t>
      </w:r>
      <w:r w:rsidR="00B30A75" w:rsidRPr="00727427">
        <w:rPr>
          <w:rFonts w:ascii="Tahoma" w:hAnsi="Tahoma" w:cs="Tahoma"/>
          <w:b/>
          <w:bCs/>
          <w:color w:val="1F497D"/>
          <w:sz w:val="34"/>
          <w:szCs w:val="34"/>
          <w:lang w:val="it-IT"/>
        </w:rPr>
        <w:t>R&amp;D Cooperation Program</w:t>
      </w:r>
    </w:p>
    <w:p w14:paraId="3663CFEC" w14:textId="77777777" w:rsidR="00864FEC" w:rsidRPr="00727427" w:rsidRDefault="00864FEC" w:rsidP="00727427">
      <w:pPr>
        <w:autoSpaceDE w:val="0"/>
        <w:jc w:val="center"/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</w:pPr>
      <w:r w:rsidRPr="00727427"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中国深圳</w:t>
      </w:r>
      <w:r w:rsidRPr="00727427"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-</w:t>
      </w:r>
      <w:r w:rsidRPr="00727427">
        <w:rPr>
          <w:rFonts w:ascii="Segoe UI" w:hAnsi="Segoe UI" w:cs="Segoe UI"/>
          <w:b/>
          <w:bCs/>
          <w:color w:val="1F497D"/>
          <w:sz w:val="38"/>
          <w:szCs w:val="38"/>
          <w:lang w:val="it-IT" w:eastAsia="zh-CN"/>
        </w:rPr>
        <w:t>以色列产业研发计划</w:t>
      </w:r>
    </w:p>
    <w:p w14:paraId="2E2C5B70" w14:textId="31E7EE23" w:rsidR="00C02342" w:rsidRPr="00C02342" w:rsidRDefault="00C16A4F" w:rsidP="00727427">
      <w:pPr>
        <w:autoSpaceDE w:val="0"/>
        <w:jc w:val="center"/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</w:pPr>
      <w:r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1</w:t>
      </w:r>
      <w:r w:rsidR="007D5CB1"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2</w:t>
      </w:r>
      <w:r w:rsidR="00D77403"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>th</w:t>
      </w:r>
      <w:r w:rsidR="00C02342" w:rsidRPr="00C02342">
        <w:rPr>
          <w:rFonts w:ascii="Tahoma" w:hAnsi="Tahoma" w:cs="Tahoma"/>
          <w:b/>
          <w:bCs/>
          <w:color w:val="1F497D"/>
          <w:sz w:val="28"/>
          <w:szCs w:val="28"/>
          <w:u w:val="single"/>
          <w:lang w:val="it-IT"/>
        </w:rPr>
        <w:t xml:space="preserve"> Call for Proposal</w:t>
      </w:r>
    </w:p>
    <w:p w14:paraId="76BCB532" w14:textId="77777777" w:rsidR="00C02342" w:rsidRDefault="00C02342" w:rsidP="00727427">
      <w:pPr>
        <w:autoSpaceDE w:val="0"/>
        <w:jc w:val="center"/>
        <w:rPr>
          <w:rFonts w:ascii="Tahoma" w:hAnsi="Tahoma" w:cs="Tahoma"/>
          <w:b/>
          <w:bCs/>
          <w:sz w:val="22"/>
          <w:szCs w:val="22"/>
          <w:lang w:val="it-IT"/>
        </w:rPr>
      </w:pPr>
    </w:p>
    <w:p w14:paraId="40803361" w14:textId="77777777" w:rsidR="00864FEC" w:rsidRPr="00727427" w:rsidRDefault="00864FEC" w:rsidP="00727427">
      <w:pPr>
        <w:autoSpaceDE w:val="0"/>
        <w:jc w:val="center"/>
        <w:rPr>
          <w:rFonts w:ascii="Tahoma" w:hAnsi="Tahoma" w:cs="Tahoma"/>
          <w:b/>
          <w:bCs/>
          <w:lang w:val="it-IT" w:eastAsia="zh-CN"/>
        </w:rPr>
      </w:pPr>
      <w:r w:rsidRPr="00727427">
        <w:rPr>
          <w:rFonts w:ascii="Tahoma" w:hAnsi="Tahoma" w:cs="Tahoma"/>
          <w:b/>
          <w:bCs/>
          <w:sz w:val="22"/>
          <w:szCs w:val="22"/>
          <w:lang w:val="it-IT"/>
        </w:rPr>
        <w:t>A bilateral framework providing financial support for collaborative industrial R&amp;D Projects between Israeli &amp; Chinese companies from the city of Shenzhen</w:t>
      </w:r>
    </w:p>
    <w:p w14:paraId="113FDF97" w14:textId="77777777" w:rsidR="00727427" w:rsidRPr="009F6EB2" w:rsidRDefault="00727427" w:rsidP="00727427">
      <w:pPr>
        <w:pStyle w:val="Heading1"/>
        <w:rPr>
          <w:rFonts w:ascii="Tahoma" w:hAnsi="Tahoma" w:cs="Tahoma"/>
          <w:color w:val="C00000"/>
          <w:sz w:val="24"/>
          <w:szCs w:val="24"/>
          <w:lang w:val="it-IT"/>
        </w:rPr>
      </w:pPr>
    </w:p>
    <w:p w14:paraId="5A71650B" w14:textId="77777777" w:rsidR="00727427" w:rsidRPr="00727427" w:rsidRDefault="00727427" w:rsidP="00727427">
      <w:pPr>
        <w:rPr>
          <w:rFonts w:ascii="Tahoma" w:hAnsi="Tahoma" w:cs="Tahoma"/>
          <w:b/>
          <w:bCs/>
          <w:color w:val="1F497D"/>
          <w:sz w:val="34"/>
          <w:szCs w:val="34"/>
          <w:lang w:val="it-IT"/>
        </w:rPr>
      </w:pPr>
    </w:p>
    <w:p w14:paraId="4B3E31E2" w14:textId="77777777" w:rsidR="00727427" w:rsidRPr="00E34C86" w:rsidRDefault="00727427" w:rsidP="00AE2D84">
      <w:pPr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About the Program </w:t>
      </w:r>
    </w:p>
    <w:p w14:paraId="2C0C919B" w14:textId="77777777" w:rsidR="00864FEC" w:rsidRPr="00E34C86" w:rsidRDefault="00864FEC" w:rsidP="00864FEC">
      <w:pPr>
        <w:rPr>
          <w:rFonts w:ascii="Segoe UI" w:hAnsi="Segoe UI" w:cs="Segoe UI"/>
          <w:sz w:val="16"/>
          <w:szCs w:val="16"/>
          <w:lang w:val="it-IT" w:eastAsia="zh-CN"/>
        </w:rPr>
      </w:pPr>
    </w:p>
    <w:p w14:paraId="793AAD5D" w14:textId="77777777" w:rsidR="00864FEC" w:rsidRPr="00242F97" w:rsidRDefault="00864FEC" w:rsidP="00B30A75">
      <w:pPr>
        <w:jc w:val="both"/>
        <w:rPr>
          <w:rFonts w:ascii="Segoe UI" w:hAnsi="Segoe UI" w:cs="Segoe UI"/>
          <w:color w:val="000000"/>
          <w:sz w:val="21"/>
          <w:szCs w:val="21"/>
          <w:lang w:val="it-IT" w:eastAsia="zh-CN"/>
        </w:rPr>
      </w:pPr>
      <w:r w:rsidRPr="00242F97">
        <w:rPr>
          <w:rFonts w:ascii="Segoe UI" w:hAnsi="Segoe UI" w:cs="Segoe UI"/>
          <w:sz w:val="21"/>
          <w:szCs w:val="21"/>
          <w:lang w:val="it-IT"/>
        </w:rPr>
        <w:t xml:space="preserve">The government of the Shenzhen municipality, The </w:t>
      </w:r>
      <w:r w:rsidRPr="00242F97"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People's Republic of</w:t>
      </w:r>
      <w:r w:rsidRPr="00242F97">
        <w:rPr>
          <w:rStyle w:val="Emphasis"/>
          <w:rFonts w:ascii="Segoe UI" w:hAnsi="Segoe UI" w:cs="Segoe UI"/>
          <w:sz w:val="21"/>
          <w:szCs w:val="21"/>
          <w:lang w:val="it-IT"/>
        </w:rPr>
        <w:t xml:space="preserve"> </w:t>
      </w:r>
      <w:r w:rsidRPr="00242F97">
        <w:rPr>
          <w:rStyle w:val="Emphasis"/>
          <w:rFonts w:ascii="Segoe UI" w:hAnsi="Segoe UI" w:cs="Segoe UI"/>
          <w:b w:val="0"/>
          <w:bCs w:val="0"/>
          <w:sz w:val="21"/>
          <w:szCs w:val="21"/>
          <w:lang w:val="it-IT"/>
        </w:rPr>
        <w:t>China,</w:t>
      </w:r>
      <w:r w:rsidRPr="00242F97">
        <w:rPr>
          <w:rFonts w:ascii="Segoe UI" w:hAnsi="Segoe UI" w:cs="Segoe UI"/>
          <w:sz w:val="21"/>
          <w:szCs w:val="21"/>
          <w:lang w:val="it-IT"/>
        </w:rPr>
        <w:t xml:space="preserve"> and the government of the State of Israel signed a bilateral agreement in 2011 to form the Shenzhen-Israel program for Industrial R&amp;D with the primary aim of supporting joint industrial R&amp;D projects aimed at the development of products or processes leading to commercialization in the global market.</w:t>
      </w:r>
      <w:r w:rsidRPr="00242F97">
        <w:rPr>
          <w:rFonts w:ascii="Segoe UI" w:hAnsi="Segoe UI" w:cs="Segoe UI"/>
          <w:color w:val="000000"/>
          <w:sz w:val="21"/>
          <w:szCs w:val="21"/>
          <w:lang w:val="it-IT"/>
        </w:rPr>
        <w:t xml:space="preserve"> </w:t>
      </w:r>
    </w:p>
    <w:p w14:paraId="5B19C29E" w14:textId="77777777" w:rsidR="00727427" w:rsidRDefault="00727427" w:rsidP="00B30A75">
      <w:pPr>
        <w:jc w:val="both"/>
        <w:rPr>
          <w:rFonts w:ascii="Segoe UI" w:hAnsi="Segoe UI" w:cs="Segoe UI"/>
          <w:sz w:val="21"/>
          <w:szCs w:val="21"/>
        </w:rPr>
      </w:pPr>
    </w:p>
    <w:p w14:paraId="064C0EBA" w14:textId="77777777" w:rsidR="00864FEC" w:rsidRPr="00242F97" w:rsidRDefault="00864FEC" w:rsidP="00B30A75">
      <w:pPr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242F97">
        <w:rPr>
          <w:rFonts w:ascii="Segoe UI" w:hAnsi="Segoe UI" w:cs="Segoe UI"/>
          <w:sz w:val="21"/>
          <w:szCs w:val="21"/>
        </w:rPr>
        <w:t>Within the context of the bilateral framework, funding mechanisms have been created, through which industry may seek support for joint bilateral research and development (R&amp;D) projects, involving at least one company from Shenzhen and one company from Israel.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</w:t>
      </w:r>
    </w:p>
    <w:p w14:paraId="2EDDBB8E" w14:textId="77777777" w:rsidR="00864FEC" w:rsidRPr="00242F97" w:rsidRDefault="00864FEC" w:rsidP="00B30A75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</w:p>
    <w:p w14:paraId="0B710317" w14:textId="77777777" w:rsidR="00864FEC" w:rsidRPr="00242F97" w:rsidRDefault="00864FEC" w:rsidP="00B30A75">
      <w:pPr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242F97">
        <w:rPr>
          <w:rFonts w:ascii="Segoe UI" w:hAnsi="Segoe UI" w:cs="Segoe UI"/>
          <w:color w:val="000000"/>
          <w:sz w:val="21"/>
          <w:szCs w:val="21"/>
        </w:rPr>
        <w:t xml:space="preserve">The bi-lateral framework is jointly implemented by the 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Shenzhen Science, Technology &amp; Innovation Commission (SZSTI) 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in the Shenzhen municipality and </w:t>
      </w:r>
      <w:r w:rsidR="006D573D">
        <w:rPr>
          <w:rFonts w:ascii="Segoe UI" w:hAnsi="Segoe UI" w:cs="Segoe UI"/>
          <w:color w:val="000000"/>
          <w:sz w:val="21"/>
          <w:szCs w:val="21"/>
        </w:rPr>
        <w:t>Israel Innovation Authority (IIA)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in Israel. </w:t>
      </w:r>
    </w:p>
    <w:p w14:paraId="09904E4B" w14:textId="77777777" w:rsidR="00864FEC" w:rsidRPr="00242F97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  <w:lang w:eastAsia="zh-CN"/>
        </w:rPr>
      </w:pPr>
    </w:p>
    <w:p w14:paraId="413DDCA3" w14:textId="36E1B5B7" w:rsidR="007D5CB1" w:rsidRDefault="007D5CB1" w:rsidP="007D5CB1">
      <w:pPr>
        <w:jc w:val="both"/>
        <w:rPr>
          <w:rFonts w:ascii="Segoe UI" w:hAnsi="Segoe UI" w:cs="Segoe UI"/>
          <w:sz w:val="21"/>
          <w:szCs w:val="21"/>
          <w:lang w:val="en-US"/>
        </w:rPr>
      </w:pPr>
      <w:r w:rsidRPr="007D5CB1">
        <w:rPr>
          <w:rFonts w:ascii="Segoe UI" w:hAnsi="Segoe UI" w:cs="Segoe UI"/>
          <w:b/>
          <w:bCs/>
          <w:sz w:val="21"/>
          <w:szCs w:val="21"/>
          <w:lang w:val="en-US"/>
        </w:rPr>
        <w:t xml:space="preserve">This call is open to </w:t>
      </w:r>
      <w:r w:rsidRPr="007D5CB1">
        <w:rPr>
          <w:rFonts w:ascii="Segoe UI" w:hAnsi="Segoe UI" w:cs="Segoe UI"/>
          <w:b/>
          <w:bCs/>
          <w:sz w:val="21"/>
          <w:szCs w:val="21"/>
          <w:u w:val="single"/>
          <w:lang w:val="en-US"/>
        </w:rPr>
        <w:t>joint projects</w:t>
      </w:r>
      <w:r w:rsidRPr="007D5CB1">
        <w:rPr>
          <w:rFonts w:ascii="Segoe UI" w:hAnsi="Segoe UI" w:cs="Segoe UI"/>
          <w:b/>
          <w:bCs/>
          <w:sz w:val="21"/>
          <w:szCs w:val="21"/>
          <w:lang w:val="en-US" w:eastAsia="zh-CN"/>
        </w:rPr>
        <w:t xml:space="preserve"> from all technology sectors</w:t>
      </w:r>
      <w:r w:rsidRPr="007D5CB1">
        <w:rPr>
          <w:rFonts w:ascii="Segoe UI" w:hAnsi="Segoe UI" w:cs="Segoe UI"/>
          <w:sz w:val="21"/>
          <w:szCs w:val="21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0C04ED19" w14:textId="77777777" w:rsidR="007D5CB1" w:rsidRPr="007D5CB1" w:rsidRDefault="007D5CB1" w:rsidP="007D5CB1">
      <w:pPr>
        <w:jc w:val="both"/>
        <w:rPr>
          <w:rFonts w:ascii="Segoe UI" w:hAnsi="Segoe UI" w:cs="Segoe UI"/>
          <w:sz w:val="21"/>
          <w:szCs w:val="21"/>
          <w:lang w:val="en-US"/>
        </w:rPr>
      </w:pPr>
    </w:p>
    <w:p w14:paraId="7D463E97" w14:textId="77777777" w:rsidR="007D5CB1" w:rsidRPr="007D5CB1" w:rsidRDefault="007D5CB1" w:rsidP="007D5CB1">
      <w:pPr>
        <w:jc w:val="both"/>
        <w:rPr>
          <w:rFonts w:ascii="Segoe UI" w:hAnsi="Segoe UI" w:cs="Segoe UI"/>
          <w:color w:val="000000"/>
          <w:sz w:val="21"/>
          <w:szCs w:val="21"/>
          <w:rtl/>
          <w:lang w:val="en-US"/>
        </w:rPr>
      </w:pP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This Call for Proposals is also providing support for </w:t>
      </w:r>
      <w:r w:rsidRPr="007D5CB1">
        <w:rPr>
          <w:rFonts w:ascii="Segoe UI" w:hAnsi="Segoe UI" w:cs="Segoe UI"/>
          <w:b/>
          <w:bCs/>
          <w:color w:val="000000"/>
          <w:sz w:val="21"/>
          <w:szCs w:val="21"/>
          <w:lang w:val="en-US"/>
        </w:rPr>
        <w:t>pilot projects</w:t>
      </w: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 for companies who wish to </w:t>
      </w:r>
      <w:r w:rsidRPr="007D5CB1">
        <w:rPr>
          <w:rFonts w:ascii="Segoe UI" w:hAnsi="Segoe UI" w:cs="Segoe UI"/>
          <w:b/>
          <w:bCs/>
          <w:color w:val="000000"/>
          <w:sz w:val="21"/>
          <w:szCs w:val="21"/>
          <w:lang w:val="en-US"/>
        </w:rPr>
        <w:t xml:space="preserve">pilot, scale-up </w:t>
      </w: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and </w:t>
      </w:r>
      <w:r w:rsidRPr="007D5CB1">
        <w:rPr>
          <w:rFonts w:ascii="Segoe UI" w:hAnsi="Segoe UI" w:cs="Segoe UI"/>
          <w:b/>
          <w:bCs/>
          <w:color w:val="000000"/>
          <w:sz w:val="21"/>
          <w:szCs w:val="21"/>
          <w:lang w:val="en-US"/>
        </w:rPr>
        <w:t>adapt</w:t>
      </w: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 their new </w:t>
      </w:r>
      <w:r w:rsidRPr="007D5CB1">
        <w:rPr>
          <w:rFonts w:ascii="Segoe UI" w:hAnsi="Segoe UI" w:cs="Segoe UI"/>
          <w:b/>
          <w:bCs/>
          <w:color w:val="000000"/>
          <w:sz w:val="21"/>
          <w:szCs w:val="21"/>
          <w:lang w:val="en-US"/>
        </w:rPr>
        <w:t>innovative technologies</w:t>
      </w:r>
      <w:r w:rsidRPr="007D5CB1">
        <w:rPr>
          <w:rFonts w:ascii="Segoe UI" w:hAnsi="Segoe UI" w:cs="Segoe UI"/>
          <w:color w:val="000000"/>
          <w:sz w:val="21"/>
          <w:szCs w:val="21"/>
          <w:lang w:val="en-US"/>
        </w:rPr>
        <w:t xml:space="preserve"> and solutions to the Chinese market and entities’ specific needs.</w:t>
      </w:r>
    </w:p>
    <w:p w14:paraId="79ED569C" w14:textId="77777777" w:rsidR="007D5CB1" w:rsidRPr="00242F97" w:rsidRDefault="007D5CB1" w:rsidP="00B30A75">
      <w:pPr>
        <w:jc w:val="both"/>
        <w:rPr>
          <w:rFonts w:ascii="Segoe UI" w:hAnsi="Segoe UI" w:cs="Segoe UI"/>
          <w:b/>
          <w:bCs/>
          <w:sz w:val="20"/>
          <w:szCs w:val="20"/>
          <w:lang w:eastAsia="zh-CN"/>
        </w:rPr>
      </w:pPr>
    </w:p>
    <w:p w14:paraId="3EFEF1A3" w14:textId="77777777" w:rsidR="00864FEC" w:rsidRPr="00242F97" w:rsidRDefault="00864FEC" w:rsidP="00864FEC">
      <w:pPr>
        <w:jc w:val="both"/>
        <w:rPr>
          <w:rFonts w:ascii="Segoe UI" w:hAnsi="Segoe UI" w:cs="Segoe UI"/>
          <w:sz w:val="21"/>
          <w:szCs w:val="21"/>
          <w:lang w:eastAsia="zh-CN"/>
        </w:rPr>
      </w:pPr>
    </w:p>
    <w:p w14:paraId="5588D301" w14:textId="77777777" w:rsidR="00864FEC" w:rsidRPr="00E34C86" w:rsidRDefault="00864FEC" w:rsidP="00AE2D84">
      <w:pPr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Common Requirements </w:t>
      </w:r>
      <w:r w:rsidR="00727427"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&amp; Criteria</w:t>
      </w:r>
    </w:p>
    <w:p w14:paraId="7D13BE34" w14:textId="77777777" w:rsidR="00727427" w:rsidRPr="00E34C86" w:rsidRDefault="00727427" w:rsidP="00E34C86">
      <w:pPr>
        <w:autoSpaceDE w:val="0"/>
        <w:rPr>
          <w:rFonts w:ascii="Segoe UI" w:hAnsi="Segoe UI" w:cs="Segoe UI"/>
          <w:b/>
          <w:bCs/>
          <w:color w:val="000000"/>
          <w:sz w:val="18"/>
          <w:szCs w:val="18"/>
        </w:rPr>
      </w:pPr>
    </w:p>
    <w:p w14:paraId="7974BFDB" w14:textId="77777777" w:rsidR="00864FEC" w:rsidRDefault="00727427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In order to apply to the current call for proposals, companies and projects must meet the following criteria:</w:t>
      </w:r>
    </w:p>
    <w:p w14:paraId="0EF13537" w14:textId="77777777" w:rsidR="00727427" w:rsidRPr="00242F97" w:rsidRDefault="00727427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56932DCF" w14:textId="77777777" w:rsidR="00864FEC" w:rsidRPr="00727427" w:rsidRDefault="00864FEC" w:rsidP="00AE2D84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At least two science and technology companies from the respective countries</w:t>
      </w:r>
      <w:r w:rsidRPr="0072742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727427">
        <w:rPr>
          <w:rFonts w:ascii="Segoe UI" w:hAnsi="Segoe UI" w:cs="Segoe UI"/>
          <w:color w:val="000000"/>
          <w:sz w:val="21"/>
          <w:szCs w:val="21"/>
        </w:rPr>
        <w:t>should express a desire to cooperate in the research and development of a</w:t>
      </w:r>
      <w:r w:rsidRPr="0072742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727427">
        <w:rPr>
          <w:rFonts w:ascii="Segoe UI" w:hAnsi="Segoe UI" w:cs="Segoe UI"/>
          <w:color w:val="000000"/>
          <w:sz w:val="21"/>
          <w:szCs w:val="21"/>
        </w:rPr>
        <w:t>new product or a new process.</w:t>
      </w:r>
    </w:p>
    <w:p w14:paraId="67514C31" w14:textId="77777777" w:rsidR="00864FEC" w:rsidRPr="00242F97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4C6C3350" w14:textId="12F0C799" w:rsidR="00864FEC" w:rsidRPr="00D77403" w:rsidRDefault="00864FEC" w:rsidP="00D77403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lastRenderedPageBreak/>
        <w:t xml:space="preserve">The project may involve more than one company from each side; </w:t>
      </w:r>
      <w:r w:rsidR="00727427">
        <w:rPr>
          <w:rFonts w:ascii="Segoe UI" w:hAnsi="Segoe UI" w:cs="Segoe UI"/>
          <w:color w:val="000000"/>
          <w:sz w:val="21"/>
          <w:szCs w:val="21"/>
        </w:rPr>
        <w:tab/>
      </w:r>
      <w:r w:rsidR="00727427">
        <w:rPr>
          <w:rFonts w:ascii="Segoe UI" w:hAnsi="Segoe UI" w:cs="Segoe UI"/>
          <w:color w:val="000000"/>
          <w:sz w:val="21"/>
          <w:szCs w:val="21"/>
        </w:rPr>
        <w:br/>
      </w:r>
      <w:r w:rsidRPr="00727427">
        <w:rPr>
          <w:rFonts w:ascii="Segoe UI" w:hAnsi="Segoe UI" w:cs="Segoe UI"/>
          <w:b/>
          <w:bCs/>
          <w:color w:val="000000"/>
          <w:sz w:val="21"/>
          <w:szCs w:val="21"/>
        </w:rPr>
        <w:t>academic/research entities are</w:t>
      </w:r>
      <w:r w:rsidRPr="00727427"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  <w:t xml:space="preserve"> </w:t>
      </w:r>
      <w:r w:rsidRPr="00727427">
        <w:rPr>
          <w:rFonts w:ascii="Segoe UI" w:hAnsi="Segoe UI" w:cs="Segoe UI"/>
          <w:b/>
          <w:bCs/>
          <w:color w:val="000000"/>
          <w:sz w:val="21"/>
          <w:szCs w:val="21"/>
        </w:rPr>
        <w:t>eligible to join as sub-contractors only</w:t>
      </w:r>
      <w:r w:rsidRPr="00727427">
        <w:rPr>
          <w:rFonts w:ascii="Segoe UI" w:hAnsi="Segoe UI" w:cs="Segoe UI"/>
          <w:color w:val="000000"/>
          <w:sz w:val="21"/>
          <w:szCs w:val="21"/>
        </w:rPr>
        <w:t>.</w:t>
      </w:r>
    </w:p>
    <w:p w14:paraId="14716320" w14:textId="21032008" w:rsidR="00864FEC" w:rsidRPr="00D77403" w:rsidRDefault="00864FEC" w:rsidP="00D77403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 xml:space="preserve">The product should be highly innovative with significant commercial potential. The joint industrial R&amp;D project should aim at the development of products/processes leading to commercialisation in the global market. </w:t>
      </w:r>
    </w:p>
    <w:p w14:paraId="2A498AC6" w14:textId="10E48BD9" w:rsidR="00864FEC" w:rsidRPr="00D77403" w:rsidRDefault="00864FEC" w:rsidP="00D77403">
      <w:pPr>
        <w:pStyle w:val="ListParagraph"/>
        <w:numPr>
          <w:ilvl w:val="0"/>
          <w:numId w:val="2"/>
        </w:num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The project partners should agree in advance on the IP rights and on the commercialisation strategy of the product or process</w:t>
      </w:r>
      <w:r w:rsidR="00727427" w:rsidRPr="00727427">
        <w:rPr>
          <w:rFonts w:ascii="Segoe UI" w:hAnsi="Segoe UI" w:cs="Segoe UI"/>
          <w:color w:val="C00000"/>
          <w:sz w:val="21"/>
          <w:szCs w:val="21"/>
        </w:rPr>
        <w:t>***</w:t>
      </w:r>
      <w:r w:rsidRPr="00727427">
        <w:rPr>
          <w:rFonts w:ascii="Segoe UI" w:hAnsi="Segoe UI" w:cs="Segoe UI"/>
          <w:color w:val="000000"/>
          <w:sz w:val="21"/>
          <w:szCs w:val="21"/>
        </w:rPr>
        <w:t>.</w:t>
      </w:r>
    </w:p>
    <w:p w14:paraId="72094B96" w14:textId="04622340" w:rsidR="00727427" w:rsidRPr="00D77403" w:rsidRDefault="00864FEC" w:rsidP="00D77403">
      <w:pPr>
        <w:pStyle w:val="ListParagraph"/>
        <w:numPr>
          <w:ilvl w:val="0"/>
          <w:numId w:val="2"/>
        </w:numPr>
        <w:autoSpaceDE w:val="0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The project should demonstrate the contribution of the participants from both countries</w:t>
      </w:r>
    </w:p>
    <w:p w14:paraId="69A5BD24" w14:textId="77777777" w:rsidR="00864FEC" w:rsidRPr="00727427" w:rsidRDefault="00864FEC" w:rsidP="00AE2D84">
      <w:pPr>
        <w:pStyle w:val="ListParagraph"/>
        <w:numPr>
          <w:ilvl w:val="0"/>
          <w:numId w:val="2"/>
        </w:numPr>
        <w:autoSpaceDE w:val="0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727427">
        <w:rPr>
          <w:rFonts w:ascii="Segoe UI" w:hAnsi="Segoe UI" w:cs="Segoe UI"/>
          <w:color w:val="000000"/>
          <w:sz w:val="21"/>
          <w:szCs w:val="21"/>
        </w:rPr>
        <w:t>The project must be balanced between participants and significant to both partners.</w:t>
      </w:r>
    </w:p>
    <w:p w14:paraId="0C70A46F" w14:textId="77777777" w:rsidR="00D77403" w:rsidRDefault="00D77403" w:rsidP="00D77403">
      <w:pPr>
        <w:autoSpaceDE w:val="0"/>
        <w:jc w:val="both"/>
        <w:rPr>
          <w:rFonts w:ascii="Segoe UI" w:hAnsi="Segoe UI" w:cs="Segoe UI"/>
          <w:b/>
          <w:color w:val="C00000"/>
          <w:sz w:val="21"/>
          <w:szCs w:val="21"/>
        </w:rPr>
      </w:pPr>
    </w:p>
    <w:p w14:paraId="15AA386A" w14:textId="16105A9B" w:rsidR="00D77403" w:rsidRPr="00D77403" w:rsidRDefault="00D77403" w:rsidP="00D77403">
      <w:pPr>
        <w:autoSpaceDE w:val="0"/>
        <w:jc w:val="both"/>
        <w:rPr>
          <w:rFonts w:ascii="Segoe UI" w:hAnsi="Segoe UI" w:cs="Segoe UI"/>
          <w:b/>
          <w:color w:val="000000"/>
          <w:sz w:val="21"/>
          <w:szCs w:val="21"/>
          <w:lang w:eastAsia="zh-CN"/>
        </w:rPr>
      </w:pPr>
      <w:r w:rsidRPr="00D77403">
        <w:rPr>
          <w:rFonts w:ascii="Segoe UI" w:hAnsi="Segoe UI" w:cs="Segoe UI"/>
          <w:b/>
          <w:color w:val="C00000"/>
          <w:sz w:val="21"/>
          <w:szCs w:val="21"/>
        </w:rPr>
        <w:t>***Note:</w:t>
      </w:r>
      <w:r w:rsidRPr="00D77403"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  <w:r w:rsidRPr="00D77403">
        <w:rPr>
          <w:rFonts w:ascii="Segoe UI" w:hAnsi="Segoe UI" w:cs="Segoe UI"/>
          <w:bCs/>
          <w:color w:val="000000"/>
          <w:sz w:val="21"/>
          <w:szCs w:val="21"/>
        </w:rPr>
        <w:t>For the submission phase, only an LOI (Letter of Intent), a preliminary agreement or draft MoU is required, however the final agreement has to be presented to the funding authorities after receiving a formal funding approval.</w:t>
      </w:r>
      <w:r w:rsidRPr="00D77403">
        <w:rPr>
          <w:rFonts w:ascii="Segoe UI" w:hAnsi="Segoe UI" w:cs="Segoe UI"/>
          <w:b/>
          <w:color w:val="000000"/>
          <w:sz w:val="21"/>
          <w:szCs w:val="21"/>
        </w:rPr>
        <w:t xml:space="preserve"> </w:t>
      </w:r>
    </w:p>
    <w:p w14:paraId="1655ED77" w14:textId="77777777" w:rsidR="00864FEC" w:rsidRPr="00242F97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7983AA78" w14:textId="77777777" w:rsidR="00864FEC" w:rsidRPr="00242F97" w:rsidRDefault="00864FEC" w:rsidP="00864FEC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  <w:r w:rsidRPr="00242F97">
        <w:rPr>
          <w:rFonts w:ascii="Segoe UI" w:hAnsi="Segoe UI" w:cs="Segoe UI"/>
          <w:color w:val="000000"/>
          <w:sz w:val="21"/>
          <w:szCs w:val="21"/>
        </w:rPr>
        <w:t>Any partner whose cooperative R&amp;D project is consistent with the aforementioned criteria can apply to the present Call for Proposals in accordance with the national Laws, Rules, Regulations and Procedures in effect.</w:t>
      </w:r>
    </w:p>
    <w:p w14:paraId="4B2FBF4B" w14:textId="340893BA" w:rsidR="00864FEC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48181086" w14:textId="77777777" w:rsidR="007D5CB1" w:rsidRPr="00242F97" w:rsidRDefault="007D5CB1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01CA8A46" w14:textId="77777777" w:rsidR="00864FEC" w:rsidRPr="00E34C86" w:rsidRDefault="00864FEC" w:rsidP="00AE2D84">
      <w:pPr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Eligibility</w:t>
      </w:r>
    </w:p>
    <w:p w14:paraId="522753BB" w14:textId="77777777" w:rsidR="00E34C86" w:rsidRPr="00E34C86" w:rsidRDefault="00E34C86" w:rsidP="00E34C86">
      <w:pPr>
        <w:autoSpaceDE w:val="0"/>
        <w:jc w:val="both"/>
        <w:rPr>
          <w:rFonts w:ascii="Segoe UI" w:hAnsi="Segoe UI" w:cs="Segoe UI"/>
          <w:b/>
          <w:bCs/>
          <w:sz w:val="13"/>
          <w:szCs w:val="13"/>
        </w:rPr>
      </w:pPr>
    </w:p>
    <w:p w14:paraId="49C3FE88" w14:textId="77777777" w:rsidR="00E34C86" w:rsidRPr="00E34C86" w:rsidRDefault="00E34C86" w:rsidP="00E34C8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 w:rsidRPr="00E34C86">
        <w:rPr>
          <w:rFonts w:ascii="Segoe UI" w:hAnsi="Segoe UI" w:cs="Segoe UI"/>
          <w:b/>
          <w:bCs/>
          <w:sz w:val="21"/>
          <w:szCs w:val="21"/>
        </w:rPr>
        <w:t>In Shenzhen</w:t>
      </w:r>
      <w:r w:rsidRPr="00E34C86"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7F0890D4" w14:textId="77777777" w:rsidR="00864FEC" w:rsidRPr="00242F97" w:rsidRDefault="00864FEC" w:rsidP="00E34C86">
      <w:pPr>
        <w:pStyle w:val="BodyText2"/>
        <w:rPr>
          <w:rFonts w:ascii="Segoe UI" w:hAnsi="Segoe UI" w:cs="Segoe UI"/>
          <w:color w:val="FF0000"/>
          <w:sz w:val="21"/>
          <w:szCs w:val="21"/>
          <w:lang w:eastAsia="zh-CN"/>
        </w:rPr>
      </w:pPr>
      <w:r w:rsidRPr="00242F97">
        <w:rPr>
          <w:rFonts w:ascii="Segoe UI" w:hAnsi="Segoe UI" w:cs="Segoe UI"/>
          <w:sz w:val="21"/>
          <w:szCs w:val="21"/>
          <w:lang w:eastAsia="zh-CN"/>
        </w:rPr>
        <w:t>Eligible applicants will be R&amp;D performing Shenzhen registered companies operating in Shenzhen.</w:t>
      </w:r>
      <w:r w:rsidRPr="00242F97">
        <w:rPr>
          <w:rFonts w:ascii="Segoe UI" w:hAnsi="Segoe UI" w:cs="Segoe UI"/>
          <w:sz w:val="21"/>
          <w:szCs w:val="21"/>
        </w:rPr>
        <w:t xml:space="preserve"> </w:t>
      </w:r>
    </w:p>
    <w:p w14:paraId="06A904AA" w14:textId="77777777" w:rsidR="00864FEC" w:rsidRPr="00242F97" w:rsidRDefault="00864FEC" w:rsidP="00E34C8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1D2493C0" w14:textId="77777777" w:rsidR="00864FEC" w:rsidRPr="00242F97" w:rsidRDefault="00864FEC" w:rsidP="00E34C86">
      <w:pPr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 w:rsidRPr="00242F97"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1F44E3C0" w14:textId="5E3EC93B" w:rsidR="00864FEC" w:rsidRDefault="00864FEC" w:rsidP="00E34C86">
      <w:pPr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242F97">
        <w:rPr>
          <w:rFonts w:ascii="Segoe UI" w:hAnsi="Segoe UI" w:cs="Segoe UI"/>
          <w:color w:val="000000"/>
          <w:sz w:val="21"/>
          <w:szCs w:val="21"/>
        </w:rPr>
        <w:t>Eligible applicants will be R&amp;D performing Israeli registered companies operating in Israel.</w:t>
      </w:r>
    </w:p>
    <w:p w14:paraId="29BAD37F" w14:textId="77777777" w:rsidR="007D5CB1" w:rsidRPr="00242F97" w:rsidRDefault="007D5CB1" w:rsidP="00E34C86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lang w:eastAsia="zh-CN"/>
        </w:rPr>
      </w:pPr>
    </w:p>
    <w:p w14:paraId="30E1FCAA" w14:textId="77777777" w:rsidR="00727427" w:rsidRPr="00242F97" w:rsidRDefault="00727427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68A6DD46" w14:textId="77777777" w:rsidR="00864FEC" w:rsidRPr="00E34C86" w:rsidRDefault="00727427" w:rsidP="00AE2D84">
      <w:pPr>
        <w:pStyle w:val="ListParagraph"/>
        <w:numPr>
          <w:ilvl w:val="0"/>
          <w:numId w:val="1"/>
        </w:numPr>
        <w:autoSpaceDE w:val="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E34C86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Funding Support</w:t>
      </w:r>
    </w:p>
    <w:p w14:paraId="6483A643" w14:textId="77777777" w:rsidR="00727427" w:rsidRPr="00E34C86" w:rsidRDefault="00E34C86" w:rsidP="00E34C86">
      <w:pPr>
        <w:spacing w:after="12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br/>
      </w:r>
      <w:r w:rsidR="00727427" w:rsidRPr="00E34C86">
        <w:rPr>
          <w:rFonts w:ascii="Segoe UI" w:hAnsi="Segoe UI" w:cs="Segoe UI"/>
          <w:color w:val="000000"/>
          <w:sz w:val="21"/>
          <w:szCs w:val="21"/>
        </w:rPr>
        <w:t>Funding support will be provided to each partner through its own implementing &amp; funding organisation (</w:t>
      </w:r>
      <w:r w:rsidRPr="00E34C86">
        <w:rPr>
          <w:rFonts w:ascii="Segoe UI" w:hAnsi="Segoe UI" w:cs="Segoe UI"/>
          <w:color w:val="000000"/>
          <w:sz w:val="21"/>
          <w:szCs w:val="21"/>
        </w:rPr>
        <w:t>Shenzhen Science, Technology &amp; Innovation Commission (SZSTI) in Shenzhen municipality and</w:t>
      </w:r>
      <w:r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="006D573D">
        <w:rPr>
          <w:rFonts w:ascii="Segoe UI" w:hAnsi="Segoe UI" w:cs="Segoe UI"/>
          <w:color w:val="000000"/>
          <w:sz w:val="21"/>
          <w:szCs w:val="21"/>
        </w:rPr>
        <w:t>Israel Innovation Authority (IIA)</w:t>
      </w:r>
      <w:r w:rsidRPr="00E34C86">
        <w:rPr>
          <w:rFonts w:ascii="Segoe UI" w:hAnsi="Segoe UI" w:cs="Segoe UI"/>
          <w:color w:val="000000"/>
          <w:sz w:val="21"/>
          <w:szCs w:val="21"/>
        </w:rPr>
        <w:t xml:space="preserve"> in Israel) in accordance with the National Laws, Rules, Regulations and procedures in effect.</w:t>
      </w:r>
    </w:p>
    <w:p w14:paraId="298E3E65" w14:textId="77777777" w:rsidR="00E34C86" w:rsidRPr="00E34C86" w:rsidRDefault="00E34C86" w:rsidP="00E34C86">
      <w:pPr>
        <w:autoSpaceDE w:val="0"/>
        <w:jc w:val="both"/>
        <w:rPr>
          <w:rFonts w:ascii="Segoe UI" w:hAnsi="Segoe UI" w:cs="Segoe UI"/>
          <w:b/>
          <w:bCs/>
          <w:sz w:val="15"/>
          <w:szCs w:val="15"/>
        </w:rPr>
      </w:pPr>
    </w:p>
    <w:p w14:paraId="50FC6B4D" w14:textId="77777777" w:rsidR="00E34C86" w:rsidRPr="00242F97" w:rsidRDefault="00E34C86" w:rsidP="00E34C86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 w:rsidRPr="00242F97">
        <w:rPr>
          <w:rFonts w:ascii="Segoe UI" w:hAnsi="Segoe UI" w:cs="Segoe UI"/>
          <w:b/>
          <w:bCs/>
          <w:sz w:val="21"/>
          <w:szCs w:val="21"/>
        </w:rPr>
        <w:t>In Shenzhen</w:t>
      </w:r>
      <w:r w:rsidRPr="00242F97"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7EAD552A" w14:textId="77777777" w:rsidR="0089625E" w:rsidRPr="00242F97" w:rsidRDefault="0089625E" w:rsidP="0089625E">
      <w:pPr>
        <w:autoSpaceDE w:val="0"/>
        <w:jc w:val="both"/>
        <w:rPr>
          <w:rFonts w:ascii="Segoe UI" w:hAnsi="Segoe UI" w:cs="Segoe UI"/>
          <w:sz w:val="21"/>
          <w:szCs w:val="21"/>
          <w:lang w:eastAsia="zh-CN"/>
        </w:rPr>
      </w:pPr>
      <w:r w:rsidRPr="00242F97">
        <w:rPr>
          <w:rFonts w:ascii="Segoe UI" w:hAnsi="Segoe UI" w:cs="Segoe UI"/>
          <w:sz w:val="21"/>
          <w:szCs w:val="21"/>
          <w:lang w:eastAsia="zh-CN"/>
        </w:rPr>
        <w:t xml:space="preserve">According to the existing rules and practices of </w:t>
      </w:r>
      <w:r w:rsidRPr="00242F97">
        <w:rPr>
          <w:rFonts w:ascii="Segoe UI" w:hAnsi="Segoe UI" w:cs="Segoe UI"/>
          <w:sz w:val="21"/>
          <w:szCs w:val="21"/>
          <w:lang w:val="en-US"/>
        </w:rPr>
        <w:t xml:space="preserve">Shenzhen Science, Technology &amp; Innovation Commission (SZSTI) </w:t>
      </w:r>
      <w:r w:rsidRPr="00242F97">
        <w:rPr>
          <w:rFonts w:ascii="Segoe UI" w:hAnsi="Segoe UI" w:cs="Segoe UI"/>
          <w:sz w:val="21"/>
          <w:szCs w:val="21"/>
          <w:lang w:eastAsia="zh-CN"/>
        </w:rPr>
        <w:t xml:space="preserve">in supporting R&amp;D activities of companies, the support for Shenzhen-Israel projects is in the form of grant without repayment.    </w:t>
      </w:r>
    </w:p>
    <w:p w14:paraId="5AA9378C" w14:textId="77777777" w:rsidR="0089625E" w:rsidRDefault="0089625E" w:rsidP="00E34C8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28C4E97A" w14:textId="59B0090A" w:rsidR="00E34C86" w:rsidRDefault="00864FEC" w:rsidP="000939FB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</w:rPr>
      </w:pPr>
      <w:r w:rsidRPr="00242F97">
        <w:rPr>
          <w:rFonts w:ascii="Segoe UI" w:hAnsi="Segoe UI" w:cs="Segoe UI"/>
          <w:color w:val="000000"/>
          <w:sz w:val="21"/>
          <w:szCs w:val="21"/>
        </w:rPr>
        <w:t xml:space="preserve">The total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funding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from the Government of Shenzhen municipality under the Shenzhen-Israel R&amp;D program </w:t>
      </w:r>
      <w:r w:rsidR="000939FB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is </w:t>
      </w:r>
      <w:r w:rsidR="000939FB" w:rsidRPr="000939FB">
        <w:rPr>
          <w:rFonts w:ascii="Segoe UI" w:hAnsi="Segoe UI" w:cs="Segoe UI"/>
          <w:color w:val="000000"/>
          <w:sz w:val="21"/>
          <w:szCs w:val="21"/>
        </w:rPr>
        <w:t xml:space="preserve">up to a maximum amount of </w:t>
      </w:r>
      <w:r w:rsidR="00BA07E7">
        <w:rPr>
          <w:rFonts w:ascii="Segoe UI" w:hAnsi="Segoe UI" w:cs="Segoe UI"/>
          <w:color w:val="000000"/>
          <w:sz w:val="21"/>
          <w:szCs w:val="21"/>
        </w:rPr>
        <w:t>3</w:t>
      </w:r>
      <w:r w:rsidR="000939FB" w:rsidRPr="000939FB">
        <w:rPr>
          <w:rFonts w:ascii="Segoe UI" w:hAnsi="Segoe UI" w:cs="Segoe UI"/>
          <w:color w:val="000000"/>
          <w:sz w:val="21"/>
          <w:szCs w:val="21"/>
        </w:rPr>
        <w:t xml:space="preserve"> million RMB</w:t>
      </w:r>
      <w:r w:rsidR="000939FB"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="000939FB" w:rsidRPr="00935418">
        <w:rPr>
          <w:rFonts w:ascii="Segoe UI" w:hAnsi="Segoe UI" w:cs="Segoe UI"/>
          <w:color w:val="000000"/>
          <w:sz w:val="21"/>
          <w:szCs w:val="21"/>
          <w:u w:val="single"/>
        </w:rPr>
        <w:t>per call</w:t>
      </w:r>
      <w:r w:rsidR="000939FB">
        <w:rPr>
          <w:rFonts w:ascii="Segoe UI" w:hAnsi="Segoe UI" w:cs="Segoe UI"/>
          <w:color w:val="000000"/>
          <w:sz w:val="21"/>
          <w:szCs w:val="21"/>
        </w:rPr>
        <w:t xml:space="preserve">. The </w:t>
      </w:r>
      <w:r w:rsidR="000939FB" w:rsidRPr="00242F97">
        <w:rPr>
          <w:rFonts w:ascii="Segoe UI" w:hAnsi="Segoe UI" w:cs="Segoe UI"/>
          <w:color w:val="000000"/>
          <w:sz w:val="21"/>
          <w:szCs w:val="21"/>
        </w:rPr>
        <w:t>financial support</w:t>
      </w:r>
      <w:r w:rsidR="000939FB" w:rsidRPr="00242F9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will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be given to subsidize the R&amp;D expenditure of the projects and will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not exceed 50% of the eligibl</w:t>
      </w:r>
      <w:r w:rsidR="00E34C86">
        <w:rPr>
          <w:rFonts w:ascii="Segoe UI" w:hAnsi="Segoe UI" w:cs="Segoe UI"/>
          <w:color w:val="000000"/>
          <w:sz w:val="21"/>
          <w:szCs w:val="21"/>
        </w:rPr>
        <w:t xml:space="preserve">e and approved </w:t>
      </w:r>
      <w:r w:rsidR="000939FB">
        <w:rPr>
          <w:rFonts w:ascii="Segoe UI" w:hAnsi="Segoe UI" w:cs="Segoe UI"/>
          <w:color w:val="000000"/>
          <w:sz w:val="21"/>
          <w:szCs w:val="21"/>
        </w:rPr>
        <w:t>R&amp;</w:t>
      </w:r>
      <w:r w:rsidR="000939FB" w:rsidRPr="00242F97">
        <w:rPr>
          <w:rFonts w:ascii="Segoe UI" w:hAnsi="Segoe UI" w:cs="Segoe UI"/>
          <w:color w:val="000000"/>
          <w:sz w:val="21"/>
          <w:szCs w:val="21"/>
        </w:rPr>
        <w:t>D</w:t>
      </w:r>
      <w:r w:rsidR="000939FB"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="00E34C86">
        <w:rPr>
          <w:rFonts w:ascii="Segoe UI" w:hAnsi="Segoe UI" w:cs="Segoe UI"/>
          <w:color w:val="000000"/>
          <w:sz w:val="21"/>
          <w:szCs w:val="21"/>
        </w:rPr>
        <w:t>costs</w:t>
      </w:r>
      <w:r w:rsidRPr="00242F97">
        <w:rPr>
          <w:rFonts w:ascii="Segoe UI" w:hAnsi="Segoe UI" w:cs="Segoe UI"/>
          <w:color w:val="000000"/>
          <w:sz w:val="21"/>
          <w:szCs w:val="21"/>
        </w:rPr>
        <w:t>, and, in accordance with the national laws and regulations</w:t>
      </w:r>
      <w:r w:rsidR="00E34C86">
        <w:rPr>
          <w:rFonts w:ascii="Segoe UI" w:hAnsi="Segoe UI" w:cs="Segoe UI"/>
        </w:rPr>
        <w:t>.</w:t>
      </w:r>
    </w:p>
    <w:p w14:paraId="49DE11CE" w14:textId="77777777" w:rsidR="00E34C86" w:rsidRPr="00E34C86" w:rsidRDefault="00E34C86" w:rsidP="0089625E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 w:rsidRPr="00E34C86">
        <w:rPr>
          <w:rFonts w:ascii="Segoe UI" w:hAnsi="Segoe UI" w:cs="Segoe UI"/>
          <w:b/>
          <w:bCs/>
          <w:color w:val="000000"/>
          <w:sz w:val="21"/>
          <w:szCs w:val="21"/>
        </w:rPr>
        <w:lastRenderedPageBreak/>
        <w:t>In Israel</w:t>
      </w:r>
    </w:p>
    <w:p w14:paraId="675DE7D9" w14:textId="77777777" w:rsidR="00E34C86" w:rsidRDefault="00E34C86" w:rsidP="00E34C86">
      <w:p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</w:p>
    <w:p w14:paraId="18944BC6" w14:textId="77777777" w:rsidR="00E34C86" w:rsidRDefault="00E34C86" w:rsidP="00AE2D84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E34C86">
        <w:rPr>
          <w:rFonts w:ascii="Segoe UI" w:hAnsi="Segoe UI" w:cs="Segoe UI"/>
          <w:color w:val="000000"/>
          <w:sz w:val="21"/>
          <w:szCs w:val="21"/>
        </w:rPr>
        <w:t xml:space="preserve">Funding will be provided in the form of a conditional grant to the projects selected under the Call for Proposals. </w:t>
      </w:r>
    </w:p>
    <w:p w14:paraId="0C2B998A" w14:textId="77777777" w:rsidR="00E34C86" w:rsidRDefault="00E34C86" w:rsidP="00AE2D84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E34C86">
        <w:rPr>
          <w:rFonts w:ascii="Segoe UI" w:hAnsi="Segoe UI" w:cs="Segoe UI"/>
          <w:color w:val="000000"/>
          <w:sz w:val="21"/>
          <w:szCs w:val="21"/>
        </w:rPr>
        <w:t xml:space="preserve">The total funding from the Government of Israel via the </w:t>
      </w:r>
      <w:r w:rsidR="006D573D">
        <w:rPr>
          <w:rFonts w:ascii="Segoe UI" w:hAnsi="Segoe UI" w:cs="Segoe UI"/>
          <w:color w:val="000000"/>
          <w:sz w:val="21"/>
          <w:szCs w:val="21"/>
        </w:rPr>
        <w:t>IIA</w:t>
      </w:r>
      <w:r w:rsidRPr="00E34C86">
        <w:rPr>
          <w:rFonts w:ascii="Segoe UI" w:hAnsi="Segoe UI" w:cs="Segoe UI"/>
          <w:color w:val="000000"/>
          <w:sz w:val="21"/>
          <w:szCs w:val="21"/>
        </w:rPr>
        <w:t xml:space="preserve"> will not exceed 50% of the eligible and approved costs of the R&amp;D, in accordance with the national laws and regulations. </w:t>
      </w:r>
    </w:p>
    <w:p w14:paraId="7FADF5DB" w14:textId="77777777" w:rsidR="00E34C86" w:rsidRDefault="00E34C86" w:rsidP="00AE2D84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E34C86">
        <w:rPr>
          <w:rFonts w:ascii="Segoe UI" w:hAnsi="Segoe UI" w:cs="Segoe UI"/>
          <w:color w:val="000000"/>
          <w:sz w:val="21"/>
          <w:szCs w:val="21"/>
        </w:rPr>
        <w:t xml:space="preserve">When a project results in sales of a product, service or process, the financial support must be repaid to the </w:t>
      </w:r>
      <w:r w:rsidR="006D573D">
        <w:rPr>
          <w:rFonts w:ascii="Segoe UI" w:hAnsi="Segoe UI" w:cs="Segoe UI"/>
          <w:color w:val="000000"/>
          <w:sz w:val="21"/>
          <w:szCs w:val="21"/>
        </w:rPr>
        <w:t>Israel Innovation Authority</w:t>
      </w:r>
      <w:r w:rsidRPr="00E34C86">
        <w:rPr>
          <w:rFonts w:ascii="Segoe UI" w:hAnsi="Segoe UI" w:cs="Segoe UI"/>
          <w:color w:val="000000"/>
          <w:sz w:val="21"/>
          <w:szCs w:val="21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4FBDD1A3" w14:textId="77777777" w:rsidR="00E34C86" w:rsidRPr="00E34C86" w:rsidRDefault="00E34C86" w:rsidP="00AE2D84">
      <w:pPr>
        <w:pStyle w:val="ListParagraph"/>
        <w:numPr>
          <w:ilvl w:val="1"/>
          <w:numId w:val="2"/>
        </w:numPr>
        <w:tabs>
          <w:tab w:val="left" w:pos="720"/>
        </w:tabs>
        <w:suppressAutoHyphens/>
        <w:autoSpaceDE w:val="0"/>
        <w:jc w:val="both"/>
        <w:rPr>
          <w:rFonts w:ascii="Segoe UI" w:hAnsi="Segoe UI" w:cs="Segoe UI"/>
          <w:color w:val="000000"/>
          <w:sz w:val="21"/>
          <w:szCs w:val="21"/>
        </w:rPr>
      </w:pPr>
      <w:r w:rsidRPr="00E34C86">
        <w:rPr>
          <w:rFonts w:ascii="Segoe UI" w:hAnsi="Segoe UI" w:cs="Segoe UI"/>
          <w:color w:val="000000"/>
          <w:sz w:val="21"/>
          <w:szCs w:val="21"/>
        </w:rPr>
        <w:t xml:space="preserve">For more information on funding conditions, applicants should visit the website of </w:t>
      </w:r>
      <w:r w:rsidR="006D573D">
        <w:rPr>
          <w:rFonts w:ascii="Segoe UI" w:hAnsi="Segoe UI" w:cs="Segoe UI"/>
          <w:color w:val="000000"/>
          <w:sz w:val="21"/>
          <w:szCs w:val="21"/>
        </w:rPr>
        <w:t>Israel Innovation Authority</w:t>
      </w:r>
      <w:r w:rsidRPr="00E34C86">
        <w:rPr>
          <w:rFonts w:ascii="Segoe UI" w:hAnsi="Segoe UI" w:cs="Segoe UI"/>
          <w:color w:val="000000"/>
          <w:sz w:val="21"/>
          <w:szCs w:val="21"/>
        </w:rPr>
        <w:t xml:space="preserve">: </w:t>
      </w:r>
    </w:p>
    <w:p w14:paraId="40203674" w14:textId="77777777" w:rsidR="00864FEC" w:rsidRDefault="001E4012" w:rsidP="00864FEC">
      <w:pPr>
        <w:pStyle w:val="ListParagraph"/>
        <w:rPr>
          <w:rStyle w:val="Hyperlink"/>
          <w:rFonts w:ascii="Segoe UI" w:hAnsi="Segoe UI" w:cs="Segoe UI"/>
          <w:sz w:val="21"/>
          <w:szCs w:val="21"/>
          <w:lang w:eastAsia="en-IN"/>
        </w:rPr>
      </w:pPr>
      <w:hyperlink r:id="rId8" w:history="1">
        <w:r w:rsidR="006D573D" w:rsidRPr="000139CA">
          <w:rPr>
            <w:rStyle w:val="Hyperlink"/>
            <w:rFonts w:ascii="Segoe UI" w:hAnsi="Segoe UI" w:cs="Segoe UI"/>
            <w:sz w:val="21"/>
            <w:szCs w:val="21"/>
            <w:lang w:eastAsia="en-IN"/>
          </w:rPr>
          <w:t>https://innovationisrael.org.il/</w:t>
        </w:r>
      </w:hyperlink>
    </w:p>
    <w:p w14:paraId="2ED5CA9F" w14:textId="726EC185" w:rsidR="006D573D" w:rsidRDefault="006D573D" w:rsidP="007D5CB1">
      <w:pPr>
        <w:rPr>
          <w:rFonts w:ascii="Segoe UI" w:hAnsi="Segoe UI" w:cs="Segoe UI"/>
          <w:color w:val="000000"/>
          <w:sz w:val="21"/>
          <w:szCs w:val="21"/>
        </w:rPr>
      </w:pPr>
    </w:p>
    <w:p w14:paraId="1E030288" w14:textId="77777777" w:rsidR="007D5CB1" w:rsidRPr="007D5CB1" w:rsidRDefault="007D5CB1" w:rsidP="007D5CB1">
      <w:pPr>
        <w:rPr>
          <w:rFonts w:ascii="Segoe UI" w:hAnsi="Segoe UI" w:cs="Segoe UI"/>
          <w:color w:val="000000"/>
          <w:sz w:val="21"/>
          <w:szCs w:val="21"/>
        </w:rPr>
      </w:pPr>
    </w:p>
    <w:p w14:paraId="5ACAFE5E" w14:textId="77777777" w:rsidR="00864FEC" w:rsidRPr="00E34C86" w:rsidRDefault="00E34C86" w:rsidP="00AE2D84">
      <w:pPr>
        <w:pStyle w:val="ListParagraph"/>
        <w:numPr>
          <w:ilvl w:val="0"/>
          <w:numId w:val="1"/>
        </w:numPr>
        <w:suppressAutoHyphens/>
        <w:autoSpaceDE w:val="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he Application Process</w:t>
      </w:r>
    </w:p>
    <w:p w14:paraId="388D365D" w14:textId="77777777" w:rsidR="00864FEC" w:rsidRPr="00E34C86" w:rsidRDefault="00864FEC" w:rsidP="00864FEC">
      <w:pPr>
        <w:pStyle w:val="ListParagraph"/>
        <w:rPr>
          <w:rFonts w:ascii="Segoe UI" w:hAnsi="Segoe UI" w:cs="Segoe UI"/>
          <w:color w:val="000000"/>
          <w:lang w:val="it-IT"/>
        </w:rPr>
      </w:pPr>
    </w:p>
    <w:p w14:paraId="691F9DB9" w14:textId="39D0D676" w:rsidR="00AB229A" w:rsidRPr="00AB229A" w:rsidRDefault="00AB229A" w:rsidP="00AB229A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To ensure the effective delivery of the </w:t>
      </w:r>
      <w:r w:rsidR="001E4012">
        <w:rPr>
          <w:rFonts w:ascii="Segoe UI" w:hAnsi="Segoe UI" w:cs="Segoe UI"/>
          <w:sz w:val="21"/>
          <w:szCs w:val="21"/>
          <w:lang w:val="en-GB"/>
        </w:rPr>
        <w:t>project p</w:t>
      </w:r>
      <w:bookmarkStart w:id="0" w:name="_GoBack"/>
      <w:bookmarkEnd w:id="0"/>
      <w:r w:rsidR="00B46345">
        <w:rPr>
          <w:rFonts w:ascii="Segoe UI" w:hAnsi="Segoe UI" w:cs="Segoe UI"/>
          <w:sz w:val="21"/>
          <w:szCs w:val="21"/>
          <w:lang w:val="en-GB"/>
        </w:rPr>
        <w:t>roposals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reinforce the principles of bilateral partnership, </w:t>
      </w:r>
      <w:r>
        <w:rPr>
          <w:rFonts w:ascii="Segoe UI" w:hAnsi="Segoe UI" w:cs="Segoe UI"/>
          <w:sz w:val="21"/>
          <w:szCs w:val="21"/>
          <w:lang w:val="en-GB"/>
        </w:rPr>
        <w:t>SZSTI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and IIA employ a joint application process for each Call for Proposals.</w:t>
      </w:r>
    </w:p>
    <w:p w14:paraId="37D113FD" w14:textId="205A2E06" w:rsidR="00AB229A" w:rsidRDefault="00AB229A" w:rsidP="007D5CB1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44032A00" w14:textId="70EE3F8C" w:rsidR="00AB229A" w:rsidRDefault="00AB229A" w:rsidP="00AB229A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  <w:r w:rsidRPr="00AB229A">
        <w:rPr>
          <w:rFonts w:ascii="Segoe UI" w:hAnsi="Segoe UI" w:cs="Segoe UI"/>
          <w:sz w:val="21"/>
          <w:szCs w:val="21"/>
          <w:lang w:val="en-GB"/>
        </w:rPr>
        <w:t xml:space="preserve">Applicants are required to follow the local requirements and use the provided application format </w:t>
      </w:r>
      <w:r w:rsidR="00075A0F">
        <w:rPr>
          <w:rFonts w:ascii="Segoe UI" w:hAnsi="Segoe UI" w:cs="Segoe UI"/>
          <w:sz w:val="21"/>
          <w:szCs w:val="21"/>
          <w:lang w:val="en-GB"/>
        </w:rPr>
        <w:t>and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instructions </w:t>
      </w:r>
      <w:r w:rsidR="00075A0F">
        <w:rPr>
          <w:rFonts w:ascii="Segoe UI" w:hAnsi="Segoe UI" w:cs="Segoe UI"/>
          <w:sz w:val="21"/>
          <w:szCs w:val="21"/>
          <w:lang w:val="en-GB"/>
        </w:rPr>
        <w:t>to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 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submit their proposal by 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October 19</w:t>
      </w:r>
      <w:r w:rsidRPr="00AB229A">
        <w:rPr>
          <w:rFonts w:ascii="Segoe UI" w:hAnsi="Segoe UI" w:cs="Segoe UI"/>
          <w:b/>
          <w:bCs/>
          <w:sz w:val="21"/>
          <w:szCs w:val="21"/>
          <w:vertAlign w:val="superscript"/>
          <w:lang w:val="en-GB"/>
        </w:rPr>
        <w:t>th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,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 2020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,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 in S</w:t>
      </w:r>
      <w:r>
        <w:rPr>
          <w:rFonts w:ascii="Segoe UI" w:hAnsi="Segoe UI" w:cs="Segoe UI"/>
          <w:b/>
          <w:bCs/>
          <w:sz w:val="21"/>
          <w:szCs w:val="21"/>
          <w:lang w:val="en-GB"/>
        </w:rPr>
        <w:t>henzhen</w:t>
      </w:r>
      <w:r w:rsidR="001E5E40">
        <w:rPr>
          <w:rFonts w:ascii="Segoe UI" w:hAnsi="Segoe UI" w:cs="Segoe UI"/>
          <w:b/>
          <w:bCs/>
          <w:sz w:val="21"/>
          <w:szCs w:val="21"/>
          <w:lang w:val="en-GB"/>
        </w:rPr>
        <w:t>,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 xml:space="preserve"> and by December 9</w:t>
      </w:r>
      <w:r w:rsidRPr="00AB229A">
        <w:rPr>
          <w:rFonts w:ascii="Segoe UI" w:hAnsi="Segoe UI" w:cs="Segoe UI"/>
          <w:b/>
          <w:bCs/>
          <w:sz w:val="21"/>
          <w:szCs w:val="21"/>
          <w:vertAlign w:val="superscript"/>
          <w:lang w:val="en-GB"/>
        </w:rPr>
        <w:t>th</w:t>
      </w:r>
      <w:r w:rsidRPr="00AB229A">
        <w:rPr>
          <w:rFonts w:ascii="Segoe UI" w:hAnsi="Segoe UI" w:cs="Segoe UI"/>
          <w:b/>
          <w:bCs/>
          <w:sz w:val="21"/>
          <w:szCs w:val="21"/>
          <w:lang w:val="en-GB"/>
        </w:rPr>
        <w:t>, 2020, in Israel</w:t>
      </w:r>
      <w:r w:rsidRPr="00AB229A">
        <w:rPr>
          <w:rFonts w:ascii="Segoe UI" w:hAnsi="Segoe UI" w:cs="Segoe UI"/>
          <w:sz w:val="21"/>
          <w:szCs w:val="21"/>
          <w:lang w:val="en-GB"/>
        </w:rPr>
        <w:t xml:space="preserve">. Proposals that are not in the approved format will not be accepted. </w:t>
      </w:r>
    </w:p>
    <w:p w14:paraId="10FC1FD1" w14:textId="77777777" w:rsidR="00AB229A" w:rsidRPr="00AB229A" w:rsidRDefault="00AB229A" w:rsidP="00AB229A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/>
        </w:rPr>
      </w:pPr>
    </w:p>
    <w:p w14:paraId="0045FC04" w14:textId="77777777" w:rsidR="00837B3D" w:rsidRPr="00837B3D" w:rsidRDefault="00837B3D" w:rsidP="00837B3D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  <w:r w:rsidRPr="00837B3D">
        <w:rPr>
          <w:rFonts w:ascii="Segoe UI" w:hAnsi="Segoe UI" w:cs="Segoe UI"/>
          <w:sz w:val="21"/>
          <w:szCs w:val="21"/>
          <w:lang w:val="en-GB"/>
        </w:rPr>
        <w:t xml:space="preserve">In addition to the local application, </w:t>
      </w:r>
      <w:r w:rsidRPr="00837B3D">
        <w:rPr>
          <w:rFonts w:ascii="Segoe UI" w:hAnsi="Segoe UI" w:cs="Segoe UI"/>
          <w:sz w:val="21"/>
          <w:szCs w:val="21"/>
          <w:u w:val="single"/>
        </w:rPr>
        <w:t xml:space="preserve">an LOI/MOU and a </w:t>
      </w:r>
      <w:r w:rsidRPr="00837B3D">
        <w:rPr>
          <w:rFonts w:ascii="Segoe UI" w:hAnsi="Segoe UI" w:cs="Segoe UI"/>
          <w:iCs/>
          <w:sz w:val="21"/>
          <w:szCs w:val="21"/>
          <w:u w:val="single"/>
        </w:rPr>
        <w:t xml:space="preserve">Bilateral Application Form </w:t>
      </w:r>
      <w:r w:rsidRPr="00837B3D">
        <w:rPr>
          <w:rFonts w:ascii="Segoe UI" w:hAnsi="Segoe UI" w:cs="Segoe UI"/>
          <w:sz w:val="21"/>
          <w:szCs w:val="21"/>
          <w:u w:val="single"/>
        </w:rPr>
        <w:t>(BAF) must be submitted to both entities.</w:t>
      </w:r>
      <w:r w:rsidRPr="00837B3D">
        <w:rPr>
          <w:rFonts w:ascii="Segoe UI" w:hAnsi="Segoe UI" w:cs="Segoe UI"/>
          <w:sz w:val="21"/>
          <w:szCs w:val="21"/>
        </w:rPr>
        <w:t xml:space="preserve"> The BAF provides a summary of the proposed project with enough detail for the reviewers to make an initial assessment of the merits of the project.</w:t>
      </w:r>
    </w:p>
    <w:p w14:paraId="1DC35CAD" w14:textId="77777777" w:rsidR="00AB229A" w:rsidRPr="00AB229A" w:rsidRDefault="00AB229A" w:rsidP="00AB229A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</w:rPr>
      </w:pPr>
    </w:p>
    <w:p w14:paraId="699A3821" w14:textId="77777777" w:rsidR="00AB229A" w:rsidRPr="00AB229A" w:rsidRDefault="00AB229A" w:rsidP="00AB229A">
      <w:pPr>
        <w:autoSpaceDE w:val="0"/>
        <w:autoSpaceDN w:val="0"/>
        <w:adjustRightInd w:val="0"/>
        <w:jc w:val="center"/>
        <w:rPr>
          <w:rFonts w:ascii="Segoe UI" w:hAnsi="Segoe UI" w:cs="Segoe UI"/>
          <w:b/>
          <w:bCs/>
          <w:color w:val="C0504D" w:themeColor="accent2"/>
          <w:sz w:val="21"/>
          <w:szCs w:val="21"/>
        </w:rPr>
      </w:pPr>
      <w:r w:rsidRPr="00AB229A">
        <w:rPr>
          <w:rFonts w:ascii="Segoe UI" w:hAnsi="Segoe UI" w:cs="Segoe UI"/>
          <w:b/>
          <w:bCs/>
          <w:color w:val="C0504D" w:themeColor="accent2"/>
          <w:sz w:val="21"/>
          <w:szCs w:val="21"/>
        </w:rPr>
        <w:t xml:space="preserve">The BAF and Letter of Intent (LOI) / MOU must be filled and signed by both Chinese and Israeli partners and must include a detailing IP plans for the project. </w:t>
      </w:r>
    </w:p>
    <w:p w14:paraId="5F42CA5D" w14:textId="77777777" w:rsidR="00AB229A" w:rsidRDefault="00AB229A" w:rsidP="007D5CB1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</w:p>
    <w:p w14:paraId="2C85C366" w14:textId="55C9BFD4" w:rsidR="007D5CB1" w:rsidRPr="00242F97" w:rsidRDefault="007D5CB1" w:rsidP="007D5CB1">
      <w:pPr>
        <w:autoSpaceDE w:val="0"/>
        <w:jc w:val="both"/>
        <w:rPr>
          <w:rFonts w:ascii="Segoe UI" w:hAnsi="Segoe UI" w:cs="Segoe UI"/>
          <w:b/>
          <w:bCs/>
          <w:sz w:val="21"/>
          <w:szCs w:val="21"/>
        </w:rPr>
      </w:pPr>
      <w:r w:rsidRPr="00242F97">
        <w:rPr>
          <w:rFonts w:ascii="Segoe UI" w:hAnsi="Segoe UI" w:cs="Segoe UI"/>
          <w:b/>
          <w:bCs/>
          <w:sz w:val="21"/>
          <w:szCs w:val="21"/>
        </w:rPr>
        <w:t>In Shenzhen</w:t>
      </w:r>
      <w:r w:rsidRPr="00242F97">
        <w:rPr>
          <w:rFonts w:ascii="Segoe UI" w:hAnsi="Segoe UI" w:cs="Segoe UI"/>
          <w:b/>
          <w:bCs/>
          <w:sz w:val="21"/>
          <w:szCs w:val="21"/>
          <w:lang w:eastAsia="zh-CN"/>
        </w:rPr>
        <w:t xml:space="preserve"> </w:t>
      </w:r>
    </w:p>
    <w:p w14:paraId="22A5ED62" w14:textId="77777777" w:rsidR="007D5CB1" w:rsidRDefault="007D5CB1" w:rsidP="007D5CB1">
      <w:pPr>
        <w:autoSpaceDE w:val="0"/>
        <w:jc w:val="both"/>
        <w:rPr>
          <w:rFonts w:ascii="Segoe UI" w:hAnsi="Segoe UI" w:cs="Segoe UI"/>
          <w:color w:val="000000"/>
          <w:sz w:val="21"/>
          <w:szCs w:val="21"/>
          <w:highlight w:val="yellow"/>
          <w:lang w:eastAsia="zh-CN"/>
        </w:rPr>
      </w:pPr>
      <w:r w:rsidRPr="00077E07">
        <w:rPr>
          <w:rFonts w:ascii="Segoe UI" w:hAnsi="Segoe UI" w:cs="Segoe UI"/>
          <w:color w:val="000000"/>
          <w:sz w:val="21"/>
          <w:szCs w:val="21"/>
        </w:rPr>
        <w:t>The Chinese</w:t>
      </w:r>
      <w:r w:rsidRPr="00077E0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 </w:t>
      </w:r>
      <w:r w:rsidRPr="00077E07">
        <w:rPr>
          <w:rFonts w:ascii="Segoe UI" w:hAnsi="Segoe UI" w:cs="Segoe UI"/>
          <w:color w:val="000000"/>
          <w:sz w:val="21"/>
          <w:szCs w:val="21"/>
        </w:rPr>
        <w:t>partner</w:t>
      </w:r>
      <w:r w:rsidRPr="00242F97"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will be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required to submit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the National Application Form</w:t>
      </w:r>
      <w:r w:rsidRPr="00242F97"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in accordance with SZSTI regulations,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t xml:space="preserve">either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 xml:space="preserve">through an online system </w:t>
      </w:r>
      <w:r>
        <w:rPr>
          <w:rFonts w:ascii="Segoe UI" w:hAnsi="Segoe UI" w:cs="Segoe UI" w:hint="eastAsia"/>
          <w:color w:val="000000"/>
          <w:sz w:val="21"/>
          <w:szCs w:val="21"/>
          <w:lang w:eastAsia="zh-CN"/>
        </w:rPr>
        <w:t xml:space="preserve">and submission of printed document in required format </w:t>
      </w:r>
      <w:r w:rsidRPr="00242F97">
        <w:rPr>
          <w:rFonts w:ascii="Segoe UI" w:hAnsi="Segoe UI" w:cs="Segoe UI"/>
          <w:color w:val="000000"/>
          <w:sz w:val="21"/>
          <w:szCs w:val="21"/>
          <w:lang w:eastAsia="zh-CN"/>
        </w:rPr>
        <w:t>upon further notice by SZSTI.</w:t>
      </w:r>
      <w:r w:rsidRPr="00242F97">
        <w:rPr>
          <w:rFonts w:ascii="Segoe UI" w:hAnsi="Segoe UI" w:cs="Segoe UI"/>
          <w:color w:val="FF0000"/>
          <w:sz w:val="21"/>
          <w:szCs w:val="21"/>
        </w:rPr>
        <w:t xml:space="preserve"> </w:t>
      </w:r>
      <w:r>
        <w:rPr>
          <w:rFonts w:ascii="Segoe UI" w:hAnsi="Segoe UI" w:cs="Segoe UI"/>
          <w:sz w:val="21"/>
          <w:szCs w:val="21"/>
          <w:lang w:eastAsia="zh-CN"/>
        </w:rPr>
        <w:t>F</w:t>
      </w:r>
      <w:r>
        <w:rPr>
          <w:rFonts w:ascii="Segoe UI" w:hAnsi="Segoe UI" w:cs="Segoe UI" w:hint="eastAsia"/>
          <w:sz w:val="21"/>
          <w:szCs w:val="21"/>
          <w:lang w:eastAsia="zh-CN"/>
        </w:rPr>
        <w:t>or further information p</w:t>
      </w:r>
      <w:r>
        <w:rPr>
          <w:rFonts w:ascii="Segoe UI" w:hAnsi="Segoe UI" w:cs="Segoe UI"/>
          <w:sz w:val="21"/>
          <w:szCs w:val="21"/>
          <w:lang w:eastAsia="zh-CN"/>
        </w:rPr>
        <w:t>lease</w:t>
      </w:r>
      <w:r>
        <w:rPr>
          <w:rFonts w:ascii="Segoe UI" w:hAnsi="Segoe UI" w:cs="Segoe UI" w:hint="eastAsia"/>
          <w:sz w:val="21"/>
          <w:szCs w:val="21"/>
          <w:lang w:eastAsia="zh-CN"/>
        </w:rPr>
        <w:t xml:space="preserve"> check the website of Shenzhen Science, Technology and Innovation Commission (</w:t>
      </w:r>
      <w:hyperlink r:id="rId9" w:history="1">
        <w:r w:rsidRPr="00573AE2">
          <w:rPr>
            <w:rStyle w:val="Hyperlink"/>
            <w:rFonts w:ascii="Segoe UI" w:hAnsi="Segoe UI" w:cs="Segoe UI" w:hint="eastAsia"/>
            <w:sz w:val="21"/>
            <w:szCs w:val="21"/>
            <w:lang w:eastAsia="zh-CN"/>
          </w:rPr>
          <w:t>www.szsti.gov.cn</w:t>
        </w:r>
      </w:hyperlink>
      <w:r>
        <w:rPr>
          <w:rFonts w:ascii="Segoe UI" w:hAnsi="Segoe UI" w:cs="Segoe UI" w:hint="eastAsia"/>
          <w:sz w:val="21"/>
          <w:szCs w:val="21"/>
          <w:lang w:eastAsia="zh-CN"/>
        </w:rPr>
        <w:t>)</w:t>
      </w:r>
    </w:p>
    <w:p w14:paraId="468662B6" w14:textId="77777777" w:rsidR="007D5CB1" w:rsidRPr="007D5CB1" w:rsidRDefault="007D5CB1" w:rsidP="000D2FCE">
      <w:pPr>
        <w:pStyle w:val="BodyText3"/>
        <w:jc w:val="both"/>
        <w:rPr>
          <w:rFonts w:ascii="Segoe UI" w:hAnsi="Segoe UI" w:cs="Segoe UI"/>
          <w:sz w:val="21"/>
          <w:szCs w:val="21"/>
        </w:rPr>
      </w:pPr>
    </w:p>
    <w:p w14:paraId="4BD5B7B0" w14:textId="77777777" w:rsidR="000D2FCE" w:rsidRPr="00E34C86" w:rsidRDefault="000D2FCE" w:rsidP="000D2FCE">
      <w:pPr>
        <w:autoSpaceDE w:val="0"/>
        <w:rPr>
          <w:rFonts w:ascii="Segoe UI" w:hAnsi="Segoe UI" w:cs="Segoe UI"/>
          <w:b/>
          <w:bCs/>
          <w:color w:val="000000"/>
          <w:sz w:val="21"/>
          <w:szCs w:val="21"/>
          <w:lang w:eastAsia="zh-CN"/>
        </w:rPr>
      </w:pPr>
      <w:r w:rsidRPr="00E34C86">
        <w:rPr>
          <w:rFonts w:ascii="Segoe UI" w:hAnsi="Segoe UI" w:cs="Segoe UI"/>
          <w:b/>
          <w:bCs/>
          <w:color w:val="000000"/>
          <w:sz w:val="21"/>
          <w:szCs w:val="21"/>
        </w:rPr>
        <w:t>In Israel</w:t>
      </w:r>
    </w:p>
    <w:p w14:paraId="42841AEB" w14:textId="41BCBF3A" w:rsidR="00AB229A" w:rsidRDefault="00AB229A" w:rsidP="00AB229A">
      <w:pPr>
        <w:rPr>
          <w:rFonts w:ascii="Segoe UI" w:hAnsi="Segoe UI" w:cs="Segoe UI"/>
          <w:sz w:val="21"/>
          <w:szCs w:val="21"/>
        </w:rPr>
      </w:pPr>
      <w:bookmarkStart w:id="1" w:name="_Hlk43198924"/>
      <w:r w:rsidRPr="00AB229A">
        <w:rPr>
          <w:rFonts w:ascii="Segoe UI" w:hAnsi="Segoe UI" w:cs="Segoe UI"/>
          <w:color w:val="000000"/>
          <w:sz w:val="21"/>
          <w:szCs w:val="21"/>
        </w:rPr>
        <w:t>The Israeli partner</w:t>
      </w:r>
      <w:r w:rsidRPr="00AB229A">
        <w:rPr>
          <w:rFonts w:ascii="Segoe UI" w:hAnsi="Segoe UI" w:cs="Segoe UI"/>
          <w:b/>
          <w:bCs/>
          <w:color w:val="000000"/>
          <w:sz w:val="21"/>
          <w:szCs w:val="21"/>
        </w:rPr>
        <w:t xml:space="preserve"> </w:t>
      </w:r>
      <w:r w:rsidRPr="00AB229A">
        <w:rPr>
          <w:rFonts w:ascii="Segoe UI" w:hAnsi="Segoe UI" w:cs="Segoe UI"/>
          <w:color w:val="000000"/>
          <w:sz w:val="21"/>
          <w:szCs w:val="21"/>
        </w:rPr>
        <w:t xml:space="preserve">is required to submit the full IIA application, in accordance with </w:t>
      </w:r>
      <w:r w:rsidRPr="00AB229A">
        <w:rPr>
          <w:rFonts w:ascii="Segoe UI" w:hAnsi="Segoe UI" w:cs="Segoe UI"/>
          <w:iCs/>
          <w:color w:val="000000"/>
          <w:sz w:val="21"/>
          <w:szCs w:val="21"/>
        </w:rPr>
        <w:t>Israel Innovation Authority</w:t>
      </w:r>
      <w:r w:rsidRPr="00AB229A">
        <w:rPr>
          <w:rFonts w:ascii="Segoe UI" w:hAnsi="Segoe UI" w:cs="Segoe UI"/>
          <w:color w:val="000000"/>
          <w:sz w:val="21"/>
          <w:szCs w:val="21"/>
        </w:rPr>
        <w:t xml:space="preserve"> regulations, through an </w:t>
      </w:r>
      <w:hyperlink r:id="rId10" w:history="1">
        <w:r w:rsidRPr="00AB229A">
          <w:rPr>
            <w:rStyle w:val="Hyperlink"/>
            <w:rFonts w:ascii="Segoe UI" w:hAnsi="Segoe UI" w:cs="Segoe UI"/>
            <w:sz w:val="21"/>
            <w:szCs w:val="21"/>
          </w:rPr>
          <w:t>online sy</w:t>
        </w:r>
        <w:bookmarkStart w:id="2" w:name="_Hlt396210627"/>
        <w:bookmarkStart w:id="3" w:name="_Hlt396210628"/>
        <w:r w:rsidRPr="00AB229A">
          <w:rPr>
            <w:rStyle w:val="Hyperlink"/>
            <w:rFonts w:ascii="Segoe UI" w:hAnsi="Segoe UI" w:cs="Segoe UI"/>
            <w:sz w:val="21"/>
            <w:szCs w:val="21"/>
          </w:rPr>
          <w:t>s</w:t>
        </w:r>
        <w:bookmarkEnd w:id="2"/>
        <w:bookmarkEnd w:id="3"/>
        <w:r w:rsidRPr="00AB229A">
          <w:rPr>
            <w:rStyle w:val="Hyperlink"/>
            <w:rFonts w:ascii="Segoe UI" w:hAnsi="Segoe UI" w:cs="Segoe UI"/>
            <w:sz w:val="21"/>
            <w:szCs w:val="21"/>
          </w:rPr>
          <w:t>tem</w:t>
        </w:r>
      </w:hyperlink>
      <w:r w:rsidRPr="00AB229A">
        <w:rPr>
          <w:rFonts w:ascii="Segoe UI" w:hAnsi="Segoe UI" w:cs="Segoe UI"/>
          <w:color w:val="000000"/>
          <w:sz w:val="21"/>
          <w:szCs w:val="21"/>
        </w:rPr>
        <w:t xml:space="preserve"> following the instructions on the relevant incentive program on the </w:t>
      </w:r>
      <w:hyperlink r:id="rId11" w:history="1">
        <w:r w:rsidRPr="00AB229A">
          <w:rPr>
            <w:rStyle w:val="Hyperlink"/>
            <w:rFonts w:ascii="Segoe UI" w:hAnsi="Segoe UI" w:cs="Segoe UI"/>
            <w:sz w:val="21"/>
            <w:szCs w:val="21"/>
          </w:rPr>
          <w:t>IIA’s website</w:t>
        </w:r>
      </w:hyperlink>
      <w:r w:rsidRPr="00AB229A">
        <w:rPr>
          <w:rFonts w:ascii="Segoe UI" w:hAnsi="Segoe UI" w:cs="Segoe UI"/>
          <w:color w:val="000000"/>
          <w:sz w:val="21"/>
          <w:szCs w:val="21"/>
        </w:rPr>
        <w:t>. In addition to the local application, </w:t>
      </w:r>
      <w:r w:rsidRPr="00AB229A">
        <w:rPr>
          <w:rFonts w:ascii="Segoe UI" w:hAnsi="Segoe UI" w:cs="Segoe UI"/>
          <w:sz w:val="21"/>
          <w:szCs w:val="21"/>
        </w:rPr>
        <w:t>an LOI/MOU and a Bilateral Application Form (BAF) must be submitted.</w:t>
      </w:r>
    </w:p>
    <w:bookmarkEnd w:id="1"/>
    <w:p w14:paraId="0100E9DE" w14:textId="77777777" w:rsidR="00790B32" w:rsidRPr="00AB229A" w:rsidRDefault="00790B32" w:rsidP="00AB229A">
      <w:pPr>
        <w:rPr>
          <w:rFonts w:ascii="Segoe UI" w:hAnsi="Segoe UI" w:cs="Segoe UI"/>
          <w:sz w:val="21"/>
          <w:szCs w:val="21"/>
        </w:rPr>
      </w:pPr>
    </w:p>
    <w:p w14:paraId="39421B48" w14:textId="0EB9764B" w:rsidR="00864FEC" w:rsidRPr="00077E07" w:rsidRDefault="00864FEC" w:rsidP="00AE2D84">
      <w:pPr>
        <w:pStyle w:val="ListParagraph"/>
        <w:numPr>
          <w:ilvl w:val="0"/>
          <w:numId w:val="1"/>
        </w:numPr>
        <w:autoSpaceDE w:val="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077E07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lastRenderedPageBreak/>
        <w:t xml:space="preserve">Evaluation and </w:t>
      </w:r>
      <w:r w:rsidR="00790B32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S</w:t>
      </w:r>
      <w:r w:rsidRPr="00077E07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election </w:t>
      </w:r>
    </w:p>
    <w:p w14:paraId="381D7AB7" w14:textId="77777777" w:rsidR="00864FEC" w:rsidRPr="00077E07" w:rsidRDefault="00864FEC" w:rsidP="00864FEC">
      <w:pPr>
        <w:autoSpaceDE w:val="0"/>
        <w:rPr>
          <w:rFonts w:ascii="Segoe UI" w:hAnsi="Segoe UI" w:cs="Segoe UI"/>
          <w:b/>
          <w:bCs/>
          <w:color w:val="000000"/>
          <w:sz w:val="13"/>
          <w:szCs w:val="13"/>
        </w:rPr>
      </w:pPr>
    </w:p>
    <w:p w14:paraId="5DF984FD" w14:textId="7276B8C0" w:rsidR="00424431" w:rsidRDefault="00864FEC" w:rsidP="00864FEC">
      <w:pPr>
        <w:pStyle w:val="BodyText2"/>
        <w:rPr>
          <w:rFonts w:ascii="Segoe UI" w:hAnsi="Segoe UI" w:cs="Segoe UI"/>
          <w:sz w:val="21"/>
          <w:szCs w:val="21"/>
        </w:rPr>
      </w:pPr>
      <w:r w:rsidRPr="00242F97">
        <w:rPr>
          <w:rFonts w:ascii="Segoe UI" w:hAnsi="Segoe UI" w:cs="Segoe UI"/>
          <w:sz w:val="21"/>
          <w:szCs w:val="21"/>
        </w:rPr>
        <w:t xml:space="preserve">The </w:t>
      </w:r>
      <w:r w:rsidRPr="00242F97">
        <w:rPr>
          <w:rFonts w:ascii="Segoe UI" w:hAnsi="Segoe UI" w:cs="Segoe UI"/>
          <w:sz w:val="21"/>
          <w:szCs w:val="21"/>
          <w:lang w:val="en-US"/>
        </w:rPr>
        <w:t>Shenzhen Science, Technology &amp; Innovation Commission (SZSTI)</w:t>
      </w:r>
      <w:r w:rsidRPr="00242F97">
        <w:rPr>
          <w:rFonts w:ascii="Segoe UI" w:hAnsi="Segoe UI" w:cs="Segoe UI"/>
          <w:sz w:val="21"/>
          <w:szCs w:val="21"/>
        </w:rPr>
        <w:t xml:space="preserve"> and the </w:t>
      </w:r>
      <w:r w:rsidR="007A07C3">
        <w:rPr>
          <w:rFonts w:ascii="Segoe UI" w:hAnsi="Segoe UI" w:cs="Segoe UI"/>
          <w:sz w:val="21"/>
          <w:szCs w:val="21"/>
        </w:rPr>
        <w:t>I</w:t>
      </w:r>
      <w:r w:rsidR="00D77403">
        <w:rPr>
          <w:rFonts w:ascii="Segoe UI" w:hAnsi="Segoe UI" w:cs="Segoe UI"/>
          <w:sz w:val="21"/>
          <w:szCs w:val="21"/>
        </w:rPr>
        <w:t xml:space="preserve">srael </w:t>
      </w:r>
      <w:r w:rsidR="007A07C3">
        <w:rPr>
          <w:rFonts w:ascii="Segoe UI" w:hAnsi="Segoe UI" w:cs="Segoe UI"/>
          <w:sz w:val="21"/>
          <w:szCs w:val="21"/>
        </w:rPr>
        <w:t>I</w:t>
      </w:r>
      <w:r w:rsidR="00D77403">
        <w:rPr>
          <w:rFonts w:ascii="Segoe UI" w:hAnsi="Segoe UI" w:cs="Segoe UI"/>
          <w:sz w:val="21"/>
          <w:szCs w:val="21"/>
        </w:rPr>
        <w:t xml:space="preserve">nnovation </w:t>
      </w:r>
      <w:r w:rsidR="007A07C3">
        <w:rPr>
          <w:rFonts w:ascii="Segoe UI" w:hAnsi="Segoe UI" w:cs="Segoe UI"/>
          <w:sz w:val="21"/>
          <w:szCs w:val="21"/>
        </w:rPr>
        <w:t>A</w:t>
      </w:r>
      <w:r w:rsidR="00D77403">
        <w:rPr>
          <w:rFonts w:ascii="Segoe UI" w:hAnsi="Segoe UI" w:cs="Segoe UI"/>
          <w:sz w:val="21"/>
          <w:szCs w:val="21"/>
        </w:rPr>
        <w:t>uthority (IIA)</w:t>
      </w:r>
      <w:r w:rsidRPr="00242F97">
        <w:rPr>
          <w:rFonts w:ascii="Segoe UI" w:hAnsi="Segoe UI" w:cs="Segoe UI"/>
          <w:sz w:val="21"/>
          <w:szCs w:val="21"/>
        </w:rPr>
        <w:t xml:space="preserve"> will carry out an independent evaluation of the joint R&amp;D application and will select the eligible project to be financially supported in accordance with their</w:t>
      </w:r>
      <w:r w:rsidR="00D77403">
        <w:rPr>
          <w:rFonts w:ascii="Segoe UI" w:hAnsi="Segoe UI" w:cs="Segoe UI"/>
          <w:sz w:val="21"/>
          <w:szCs w:val="21"/>
        </w:rPr>
        <w:t xml:space="preserve"> criteria,</w:t>
      </w:r>
      <w:r w:rsidRPr="00242F97">
        <w:rPr>
          <w:rFonts w:ascii="Segoe UI" w:hAnsi="Segoe UI" w:cs="Segoe UI"/>
          <w:sz w:val="21"/>
          <w:szCs w:val="21"/>
        </w:rPr>
        <w:t xml:space="preserve"> </w:t>
      </w:r>
      <w:r w:rsidR="00D77403">
        <w:rPr>
          <w:rFonts w:ascii="Segoe UI" w:hAnsi="Segoe UI" w:cs="Segoe UI"/>
          <w:sz w:val="21"/>
          <w:szCs w:val="21"/>
        </w:rPr>
        <w:t>n</w:t>
      </w:r>
      <w:r w:rsidRPr="00242F97">
        <w:rPr>
          <w:rFonts w:ascii="Segoe UI" w:hAnsi="Segoe UI" w:cs="Segoe UI"/>
          <w:sz w:val="21"/>
          <w:szCs w:val="21"/>
        </w:rPr>
        <w:t xml:space="preserve">ational </w:t>
      </w:r>
      <w:r w:rsidR="00D77403">
        <w:rPr>
          <w:rFonts w:ascii="Segoe UI" w:hAnsi="Segoe UI" w:cs="Segoe UI"/>
          <w:sz w:val="21"/>
          <w:szCs w:val="21"/>
        </w:rPr>
        <w:t>l</w:t>
      </w:r>
      <w:r w:rsidRPr="00242F97">
        <w:rPr>
          <w:rFonts w:ascii="Segoe UI" w:hAnsi="Segoe UI" w:cs="Segoe UI"/>
          <w:sz w:val="21"/>
          <w:szCs w:val="21"/>
        </w:rPr>
        <w:t xml:space="preserve">aws and </w:t>
      </w:r>
      <w:r w:rsidR="00D77403">
        <w:rPr>
          <w:rFonts w:ascii="Segoe UI" w:hAnsi="Segoe UI" w:cs="Segoe UI"/>
          <w:sz w:val="21"/>
          <w:szCs w:val="21"/>
        </w:rPr>
        <w:t>r</w:t>
      </w:r>
      <w:r w:rsidRPr="00242F97">
        <w:rPr>
          <w:rFonts w:ascii="Segoe UI" w:hAnsi="Segoe UI" w:cs="Segoe UI"/>
          <w:sz w:val="21"/>
          <w:szCs w:val="21"/>
        </w:rPr>
        <w:t xml:space="preserve">egulations. </w:t>
      </w:r>
    </w:p>
    <w:p w14:paraId="1832F02A" w14:textId="790AE290" w:rsidR="00D77403" w:rsidRPr="00D77403" w:rsidRDefault="00D77403" w:rsidP="00D77403">
      <w:pPr>
        <w:autoSpaceDE w:val="0"/>
        <w:autoSpaceDN w:val="0"/>
        <w:adjustRightInd w:val="0"/>
        <w:jc w:val="both"/>
        <w:rPr>
          <w:rFonts w:ascii="Segoe UI" w:hAnsi="Segoe UI" w:cs="Segoe UI"/>
          <w:sz w:val="21"/>
          <w:szCs w:val="21"/>
          <w:lang w:val="en-GB" w:eastAsia="en-US"/>
        </w:rPr>
      </w:pP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The successful projects will be jointly selected by the two funding organizations at a Joint Committee </w:t>
      </w:r>
      <w:r>
        <w:rPr>
          <w:rFonts w:ascii="Segoe UI" w:hAnsi="Segoe UI" w:cs="Segoe UI"/>
          <w:sz w:val="21"/>
          <w:szCs w:val="21"/>
          <w:lang w:val="en-GB" w:eastAsia="en-US"/>
        </w:rPr>
        <w:t>m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 xml:space="preserve">eeting. Companies whose projects have been selected will be informed of the result and the amount of funding for the successful projects by their respective implementing organization in a timely manner, </w:t>
      </w:r>
      <w:r w:rsidRPr="00D77403">
        <w:rPr>
          <w:rFonts w:ascii="Segoe UI" w:hAnsi="Segoe UI" w:cs="Segoe UI"/>
          <w:b/>
          <w:bCs/>
          <w:sz w:val="21"/>
          <w:szCs w:val="21"/>
          <w:lang w:val="en-GB" w:eastAsia="en-US"/>
        </w:rPr>
        <w:t>by March 2020</w:t>
      </w:r>
      <w:r w:rsidRPr="00D77403">
        <w:rPr>
          <w:rFonts w:ascii="Segoe UI" w:hAnsi="Segoe UI" w:cs="Segoe UI"/>
          <w:sz w:val="21"/>
          <w:szCs w:val="21"/>
          <w:lang w:val="en-GB" w:eastAsia="en-US"/>
        </w:rPr>
        <w:t>.</w:t>
      </w:r>
    </w:p>
    <w:p w14:paraId="0078F778" w14:textId="31A2A945" w:rsidR="00864FEC" w:rsidRDefault="00864FEC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484498C1" w14:textId="77777777" w:rsidR="00D77403" w:rsidRPr="00242F97" w:rsidRDefault="00D77403" w:rsidP="00864FEC">
      <w:pPr>
        <w:autoSpaceDE w:val="0"/>
        <w:rPr>
          <w:rFonts w:ascii="Segoe UI" w:hAnsi="Segoe UI" w:cs="Segoe UI"/>
          <w:color w:val="000000"/>
          <w:sz w:val="21"/>
          <w:szCs w:val="21"/>
        </w:rPr>
      </w:pPr>
    </w:p>
    <w:p w14:paraId="3BBA70E3" w14:textId="1C91490D" w:rsidR="00D57D09" w:rsidRDefault="00D57D09" w:rsidP="00AE2D84">
      <w:pPr>
        <w:pStyle w:val="ListParagraph"/>
        <w:numPr>
          <w:ilvl w:val="0"/>
          <w:numId w:val="1"/>
        </w:numPr>
        <w:suppressAutoHyphens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 w:rsidRPr="007A07C3"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>Timeline &amp; Deadlines (Plan)</w:t>
      </w:r>
    </w:p>
    <w:p w14:paraId="0CAC359E" w14:textId="77777777" w:rsidR="00EA7A9C" w:rsidRPr="007A07C3" w:rsidRDefault="00EA7A9C" w:rsidP="00EA7A9C">
      <w:pPr>
        <w:pStyle w:val="ListParagraph"/>
        <w:suppressAutoHyphens/>
        <w:ind w:left="36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tbl>
      <w:tblPr>
        <w:tblW w:w="898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92"/>
        <w:gridCol w:w="2032"/>
        <w:gridCol w:w="1658"/>
      </w:tblGrid>
      <w:tr w:rsidR="00AB229A" w:rsidRPr="00AB229A" w14:paraId="1B8F4970" w14:textId="77777777" w:rsidTr="00AB229A">
        <w:trPr>
          <w:trHeight w:val="396"/>
          <w:jc w:val="center"/>
        </w:trPr>
        <w:tc>
          <w:tcPr>
            <w:tcW w:w="52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A42B3F" w14:textId="77777777" w:rsidR="00AB229A" w:rsidRPr="00AB229A" w:rsidRDefault="00AB229A">
            <w:pPr>
              <w:spacing w:before="100" w:beforeAutospacing="1" w:after="160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</w:rPr>
              <w:t> </w:t>
            </w:r>
          </w:p>
        </w:tc>
        <w:tc>
          <w:tcPr>
            <w:tcW w:w="203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1BF664" w14:textId="77777777" w:rsidR="00AB229A" w:rsidRPr="00AB229A" w:rsidRDefault="00AB229A">
            <w:pPr>
              <w:spacing w:before="100" w:beforeAutospacing="1" w:after="160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</w:rPr>
              <w:t>Zhejiang</w:t>
            </w:r>
          </w:p>
        </w:tc>
        <w:tc>
          <w:tcPr>
            <w:tcW w:w="165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C82062" w14:textId="77777777" w:rsidR="00AB229A" w:rsidRPr="00AB229A" w:rsidRDefault="00AB229A">
            <w:pPr>
              <w:spacing w:before="100" w:beforeAutospacing="1" w:after="160" w:line="264" w:lineRule="auto"/>
              <w:jc w:val="center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</w:rPr>
              <w:t>Israel</w:t>
            </w:r>
          </w:p>
        </w:tc>
      </w:tr>
      <w:tr w:rsidR="00AB229A" w:rsidRPr="00AB229A" w14:paraId="2CC61964" w14:textId="77777777" w:rsidTr="00AB229A">
        <w:trPr>
          <w:trHeight w:val="269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010E80" w14:textId="77777777" w:rsidR="00AB229A" w:rsidRPr="00AB229A" w:rsidRDefault="00AB229A">
            <w:pPr>
              <w:spacing w:before="100" w:beforeAutospacing="1" w:after="100" w:afterAutospacing="1" w:line="264" w:lineRule="auto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3690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9622E9" w14:textId="77777777" w:rsidR="00AB229A" w:rsidRPr="00AB229A" w:rsidRDefault="00AB229A">
            <w:pPr>
              <w:spacing w:before="100" w:beforeAutospacing="1" w:after="100" w:afterAutospacing="1" w:line="264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06/07/2020</w:t>
            </w:r>
          </w:p>
        </w:tc>
      </w:tr>
      <w:tr w:rsidR="00AB229A" w:rsidRPr="00AB229A" w14:paraId="4F1DE0D7" w14:textId="77777777" w:rsidTr="00AB229A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000000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C8D583" w14:textId="77777777" w:rsidR="00AB229A" w:rsidRPr="00AB229A" w:rsidRDefault="00AB229A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Application Submission Deadline</w:t>
            </w:r>
          </w:p>
        </w:tc>
        <w:tc>
          <w:tcPr>
            <w:tcW w:w="2032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B3E7AC" w14:textId="77777777" w:rsidR="00AB229A" w:rsidRPr="00AB229A" w:rsidRDefault="00AB229A">
            <w:pPr>
              <w:spacing w:before="100" w:beforeAutospacing="1" w:after="100" w:afterAutospacing="1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19/10/2020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CB663D" w14:textId="77777777" w:rsidR="00AB229A" w:rsidRPr="00AB229A" w:rsidRDefault="00AB229A">
            <w:pPr>
              <w:spacing w:before="100" w:beforeAutospacing="1" w:after="100" w:afterAutospacing="1" w:line="252" w:lineRule="auto"/>
              <w:jc w:val="center"/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09/12/2020</w:t>
            </w:r>
          </w:p>
        </w:tc>
      </w:tr>
      <w:tr w:rsidR="00AB229A" w:rsidRPr="00AB229A" w14:paraId="536F02CE" w14:textId="77777777" w:rsidTr="00AB229A">
        <w:trPr>
          <w:trHeight w:val="237"/>
          <w:jc w:val="center"/>
        </w:trPr>
        <w:tc>
          <w:tcPr>
            <w:tcW w:w="52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47782A" w14:textId="77777777" w:rsidR="00AB229A" w:rsidRPr="00AB229A" w:rsidRDefault="00AB229A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 &amp; Companies Notification</w:t>
            </w:r>
          </w:p>
        </w:tc>
        <w:tc>
          <w:tcPr>
            <w:tcW w:w="36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D9B7D9" w14:textId="77777777" w:rsidR="00AB229A" w:rsidRPr="00AB229A" w:rsidRDefault="00AB229A">
            <w:pPr>
              <w:spacing w:before="100" w:beforeAutospacing="1" w:after="100" w:afterAutospacing="1"/>
              <w:jc w:val="center"/>
              <w:rPr>
                <w:rFonts w:ascii="Segoe UI" w:hAnsi="Segoe UI" w:cs="Segoe UI"/>
                <w:sz w:val="21"/>
                <w:szCs w:val="21"/>
              </w:rPr>
            </w:pPr>
            <w:r w:rsidRPr="00AB229A">
              <w:rPr>
                <w:rFonts w:ascii="Segoe UI" w:hAnsi="Segoe UI" w:cs="Segoe UI"/>
                <w:b/>
                <w:bCs/>
                <w:color w:val="C00000"/>
                <w:sz w:val="21"/>
                <w:szCs w:val="21"/>
              </w:rPr>
              <w:t>February-March 2021</w:t>
            </w:r>
          </w:p>
        </w:tc>
      </w:tr>
    </w:tbl>
    <w:p w14:paraId="1AE1566B" w14:textId="77777777" w:rsidR="00D77403" w:rsidRDefault="00D77403" w:rsidP="00D77403">
      <w:pPr>
        <w:pStyle w:val="ListParagraph"/>
        <w:ind w:left="360"/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</w:p>
    <w:p w14:paraId="2C8C376F" w14:textId="15DB5890" w:rsidR="00D57D09" w:rsidRPr="00D57D09" w:rsidRDefault="00D57D09" w:rsidP="00AE2D84">
      <w:pPr>
        <w:pStyle w:val="ListParagraph"/>
        <w:numPr>
          <w:ilvl w:val="0"/>
          <w:numId w:val="1"/>
        </w:numP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</w:pPr>
      <w:r>
        <w:rPr>
          <w:rFonts w:ascii="Segoe UI" w:hAnsi="Segoe UI" w:cs="Segoe UI"/>
          <w:b/>
          <w:bCs/>
          <w:color w:val="1F497D"/>
          <w:sz w:val="26"/>
          <w:szCs w:val="26"/>
          <w:u w:val="single"/>
          <w:lang w:val="it-IT"/>
        </w:rPr>
        <w:t xml:space="preserve">Contacts: </w:t>
      </w:r>
    </w:p>
    <w:p w14:paraId="1A376D93" w14:textId="77777777" w:rsidR="00D57D09" w:rsidRDefault="00D57D09" w:rsidP="00864FEC">
      <w:pPr>
        <w:rPr>
          <w:rFonts w:ascii="Segoe UI" w:hAnsi="Segoe UI" w:cs="Segoe UI"/>
          <w:b/>
          <w:sz w:val="21"/>
          <w:szCs w:val="21"/>
        </w:rPr>
      </w:pPr>
    </w:p>
    <w:p w14:paraId="5B73687B" w14:textId="77777777" w:rsidR="00864FEC" w:rsidRPr="00D57D09" w:rsidRDefault="00864FEC" w:rsidP="00864FEC">
      <w:pPr>
        <w:rPr>
          <w:rFonts w:ascii="Segoe UI" w:hAnsi="Segoe UI" w:cs="Segoe UI"/>
          <w:bCs/>
          <w:sz w:val="21"/>
          <w:szCs w:val="21"/>
          <w:lang w:eastAsia="zh-CN"/>
        </w:rPr>
      </w:pPr>
      <w:r w:rsidRPr="00D57D09">
        <w:rPr>
          <w:rFonts w:ascii="Segoe UI" w:hAnsi="Segoe UI" w:cs="Segoe UI"/>
          <w:bCs/>
          <w:sz w:val="21"/>
          <w:szCs w:val="21"/>
        </w:rPr>
        <w:t xml:space="preserve">For further information </w:t>
      </w:r>
      <w:r w:rsidR="00D57D09" w:rsidRPr="00D57D09">
        <w:rPr>
          <w:rFonts w:ascii="Segoe UI" w:hAnsi="Segoe UI" w:cs="Segoe UI"/>
          <w:bCs/>
          <w:sz w:val="21"/>
          <w:szCs w:val="21"/>
        </w:rPr>
        <w:t>please contact program managers in Shenzhen/Israel:</w:t>
      </w:r>
    </w:p>
    <w:p w14:paraId="757C2CD8" w14:textId="77777777" w:rsidR="00864FEC" w:rsidRPr="00242F97" w:rsidRDefault="00864FEC" w:rsidP="00864FEC">
      <w:pPr>
        <w:rPr>
          <w:rFonts w:ascii="Segoe UI" w:hAnsi="Segoe UI" w:cs="Segoe UI"/>
          <w:sz w:val="21"/>
          <w:szCs w:val="21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275"/>
        <w:gridCol w:w="4725"/>
      </w:tblGrid>
      <w:tr w:rsidR="00864FEC" w:rsidRPr="00242F97" w14:paraId="53A2AADD" w14:textId="77777777" w:rsidTr="00AE2D84">
        <w:trPr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 w:themeFill="text2" w:themeFillTint="33"/>
          </w:tcPr>
          <w:p w14:paraId="37D14578" w14:textId="77777777" w:rsidR="00864FEC" w:rsidRPr="00AE2D84" w:rsidRDefault="00864FEC" w:rsidP="00AE2D84">
            <w:pPr>
              <w:snapToGrid w:val="0"/>
              <w:jc w:val="center"/>
              <w:rPr>
                <w:rFonts w:ascii="Segoe UI" w:hAnsi="Segoe UI" w:cs="Segoe UI"/>
                <w:b/>
                <w:lang w:eastAsia="zh-CN"/>
              </w:rPr>
            </w:pPr>
            <w:r w:rsidRPr="00242F97">
              <w:rPr>
                <w:rFonts w:ascii="Segoe UI" w:hAnsi="Segoe UI" w:cs="Segoe UI"/>
                <w:b/>
              </w:rPr>
              <w:t>Shenzhen</w:t>
            </w:r>
            <w:r w:rsidR="00AE2D84">
              <w:rPr>
                <w:rFonts w:ascii="Segoe UI" w:hAnsi="Segoe UI" w:cs="Segoe UI"/>
                <w:b/>
              </w:rPr>
              <w:t xml:space="preserve"> (</w:t>
            </w:r>
            <w:r w:rsidRPr="00242F97">
              <w:rPr>
                <w:rFonts w:ascii="Segoe UI" w:hAnsi="Segoe UI" w:cs="Segoe UI"/>
                <w:b/>
                <w:lang w:eastAsia="zh-CN"/>
              </w:rPr>
              <w:t>C</w:t>
            </w:r>
            <w:r w:rsidRPr="00242F97">
              <w:rPr>
                <w:rFonts w:ascii="Segoe UI" w:hAnsi="Segoe UI" w:cs="Segoe UI"/>
                <w:b/>
              </w:rPr>
              <w:t xml:space="preserve">hina) </w:t>
            </w: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14:paraId="7262CEC1" w14:textId="77777777" w:rsidR="00864FEC" w:rsidRPr="00242F97" w:rsidRDefault="00864FEC" w:rsidP="00F23BC7">
            <w:pPr>
              <w:snapToGrid w:val="0"/>
              <w:jc w:val="center"/>
              <w:rPr>
                <w:rFonts w:ascii="Segoe UI" w:hAnsi="Segoe UI" w:cs="Segoe UI"/>
                <w:b/>
                <w:sz w:val="21"/>
                <w:szCs w:val="21"/>
                <w:lang w:eastAsia="zh-CN"/>
              </w:rPr>
            </w:pPr>
            <w:r w:rsidRPr="00242F97">
              <w:rPr>
                <w:rFonts w:ascii="Segoe UI" w:hAnsi="Segoe UI" w:cs="Segoe UI"/>
                <w:b/>
              </w:rPr>
              <w:t>Israel</w:t>
            </w:r>
          </w:p>
        </w:tc>
      </w:tr>
      <w:tr w:rsidR="00864FEC" w:rsidRPr="00242F97" w14:paraId="7CBBECCC" w14:textId="77777777" w:rsidTr="00AE2D84">
        <w:trPr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81B7BB" w14:textId="02D958A4" w:rsidR="00D57D09" w:rsidRPr="007A07C3" w:rsidRDefault="00864FEC" w:rsidP="00F23BC7">
            <w:pPr>
              <w:pStyle w:val="NormalWeb"/>
              <w:ind w:left="360"/>
              <w:jc w:val="center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  <w:lang w:val="en-IN" w:eastAsia="ar-SA" w:bidi="ar-SA"/>
              </w:rPr>
              <w:t xml:space="preserve">Mr. </w:t>
            </w:r>
            <w:r w:rsidR="002300A1">
              <w:rPr>
                <w:rFonts w:ascii="Segoe UI" w:hAnsi="Segoe UI" w:cs="Segoe UI"/>
                <w:b/>
                <w:bCs/>
                <w:sz w:val="21"/>
                <w:szCs w:val="21"/>
                <w:lang w:val="en-IN" w:eastAsia="ar-SA" w:bidi="ar-SA"/>
              </w:rPr>
              <w:t>Wang Jian</w:t>
            </w:r>
          </w:p>
          <w:p w14:paraId="6572336F" w14:textId="77777777" w:rsidR="00AE2D84" w:rsidRPr="007A07C3" w:rsidRDefault="00864FEC" w:rsidP="00AE2D84">
            <w:pPr>
              <w:pStyle w:val="NormalWeb"/>
              <w:ind w:left="360"/>
              <w:jc w:val="center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>Int</w:t>
            </w:r>
            <w:r w:rsidR="00AE2D84"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>l.</w:t>
            </w:r>
            <w:r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 xml:space="preserve"> Cooperation</w:t>
            </w:r>
            <w:r w:rsidR="00AE2D84"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 xml:space="preserve"> Dept. Shenzhen Science Technology &amp; Innovation Commission</w:t>
            </w:r>
          </w:p>
          <w:p w14:paraId="692C137F" w14:textId="77777777" w:rsidR="00864FEC" w:rsidRPr="007A07C3" w:rsidRDefault="00864FEC" w:rsidP="00F23BC7">
            <w:pPr>
              <w:pStyle w:val="NormalWeb"/>
              <w:ind w:left="360"/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val="en-IN" w:eastAsia="ar-SA" w:bidi="ar-SA"/>
              </w:rPr>
              <w:t xml:space="preserve"> </w:t>
            </w: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4D7BC" w14:textId="77777777" w:rsidR="00D57D09" w:rsidRDefault="00864FEC" w:rsidP="00F23BC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  <w:r w:rsidRPr="00D57D09">
              <w:rPr>
                <w:rFonts w:ascii="Segoe UI" w:hAnsi="Segoe UI" w:cs="Segoe UI"/>
                <w:b/>
                <w:bCs/>
                <w:sz w:val="21"/>
                <w:szCs w:val="21"/>
                <w:lang w:val="it-IT"/>
              </w:rPr>
              <w:t xml:space="preserve">Ms. </w:t>
            </w:r>
            <w:r w:rsidR="002E1771">
              <w:rPr>
                <w:rFonts w:ascii="Segoe UI" w:hAnsi="Segoe UI" w:cs="Segoe UI"/>
                <w:b/>
                <w:bCs/>
                <w:sz w:val="21"/>
                <w:szCs w:val="21"/>
                <w:lang w:val="it-IT"/>
              </w:rPr>
              <w:t>Nofar Hamrany</w:t>
            </w:r>
          </w:p>
          <w:p w14:paraId="7E053703" w14:textId="77777777" w:rsidR="00AE2D84" w:rsidRPr="00242F97" w:rsidRDefault="00D57D09" w:rsidP="00AE2D84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 w:eastAsia="zh-CN"/>
              </w:rPr>
            </w:pPr>
            <w:r>
              <w:rPr>
                <w:rFonts w:ascii="Segoe UI" w:hAnsi="Segoe UI" w:cs="Segoe UI"/>
                <w:sz w:val="21"/>
                <w:szCs w:val="21"/>
                <w:lang w:val="it-IT"/>
              </w:rPr>
              <w:t>Program Manager,</w:t>
            </w:r>
            <w:r w:rsidR="00AE2D84"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 </w:t>
            </w:r>
            <w:r w:rsidR="000C206E"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Asia-Pacific </w:t>
            </w:r>
            <w:r w:rsidR="00AE2D84" w:rsidRPr="00242F97"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 </w:t>
            </w:r>
          </w:p>
          <w:p w14:paraId="291C67A0" w14:textId="77777777" w:rsidR="00D57D09" w:rsidRDefault="00D57D09" w:rsidP="00AE2D84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  <w:r>
              <w:rPr>
                <w:rFonts w:ascii="Segoe UI" w:hAnsi="Segoe UI" w:cs="Segoe UI"/>
                <w:sz w:val="21"/>
                <w:szCs w:val="21"/>
                <w:lang w:val="it-IT"/>
              </w:rPr>
              <w:t xml:space="preserve"> </w:t>
            </w:r>
            <w:r w:rsidR="000C206E">
              <w:rPr>
                <w:rFonts w:ascii="Segoe UI" w:hAnsi="Segoe UI" w:cs="Segoe UI"/>
                <w:sz w:val="21"/>
                <w:szCs w:val="21"/>
                <w:lang w:val="it-IT"/>
              </w:rPr>
              <w:t>International Collaboration Division</w:t>
            </w:r>
          </w:p>
          <w:p w14:paraId="41C03094" w14:textId="77777777" w:rsidR="000C206E" w:rsidRDefault="000C206E" w:rsidP="00AE2D84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  <w:r>
              <w:rPr>
                <w:rFonts w:ascii="Segoe UI" w:hAnsi="Segoe UI" w:cs="Segoe UI"/>
                <w:sz w:val="21"/>
                <w:szCs w:val="21"/>
                <w:lang w:val="it-IT"/>
              </w:rPr>
              <w:t>Israel Innovation Authority</w:t>
            </w:r>
          </w:p>
          <w:p w14:paraId="0514743D" w14:textId="77777777" w:rsidR="00864FEC" w:rsidRPr="00242F97" w:rsidRDefault="00864FEC" w:rsidP="00AE2D84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val="it-IT"/>
              </w:rPr>
            </w:pPr>
          </w:p>
        </w:tc>
      </w:tr>
      <w:tr w:rsidR="00864FEC" w:rsidRPr="00242F97" w14:paraId="50E1DF6E" w14:textId="77777777" w:rsidTr="00AE2D84">
        <w:trPr>
          <w:trHeight w:val="944"/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78477E" w14:textId="77777777" w:rsidR="00864FEC" w:rsidRPr="007A07C3" w:rsidRDefault="00864FEC" w:rsidP="00F23BC7">
            <w:pPr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eastAsia="zh-CN"/>
              </w:rPr>
              <w:t>Tel: +86 (755) 82002184</w:t>
            </w:r>
          </w:p>
          <w:p w14:paraId="315B9081" w14:textId="75C9E9E0" w:rsidR="002300A1" w:rsidRPr="007A07C3" w:rsidRDefault="00864FEC" w:rsidP="002300A1">
            <w:pPr>
              <w:spacing w:after="24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Email </w:t>
            </w: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: </w:t>
            </w:r>
            <w:hyperlink r:id="rId12" w:history="1">
              <w:r w:rsidR="002300A1" w:rsidRPr="00780B3F">
                <w:rPr>
                  <w:rStyle w:val="Hyperlink"/>
                </w:rPr>
                <w:t>53611746@qq.com</w:t>
              </w:r>
            </w:hyperlink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375A3" w14:textId="77777777" w:rsidR="00864FEC" w:rsidRPr="002E1771" w:rsidRDefault="00864FEC" w:rsidP="00F23BC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242F97"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Tel: +972 3 </w:t>
            </w:r>
            <w:r w:rsidRPr="002E1771">
              <w:rPr>
                <w:rFonts w:ascii="Segoe UI" w:hAnsi="Segoe UI" w:cs="Segoe UI"/>
                <w:sz w:val="21"/>
                <w:szCs w:val="21"/>
                <w:lang w:eastAsia="zh-CN"/>
              </w:rPr>
              <w:t>51181</w:t>
            </w:r>
            <w:r w:rsidR="000C206E" w:rsidRPr="002E1771">
              <w:rPr>
                <w:rFonts w:ascii="Segoe UI" w:hAnsi="Segoe UI" w:cs="Segoe UI"/>
                <w:sz w:val="21"/>
                <w:szCs w:val="21"/>
                <w:lang w:eastAsia="zh-CN"/>
              </w:rPr>
              <w:t>17</w:t>
            </w:r>
          </w:p>
          <w:p w14:paraId="0584C0B7" w14:textId="77777777" w:rsidR="00864FEC" w:rsidRPr="00242F97" w:rsidRDefault="00864FEC" w:rsidP="00242F9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2E1771">
              <w:rPr>
                <w:rFonts w:ascii="Segoe UI" w:hAnsi="Segoe UI" w:cs="Segoe UI"/>
                <w:sz w:val="21"/>
                <w:szCs w:val="21"/>
                <w:lang w:eastAsia="zh-CN"/>
              </w:rPr>
              <w:t xml:space="preserve">Email: </w:t>
            </w:r>
            <w:hyperlink r:id="rId13" w:history="1">
              <w:r w:rsidR="002E1771" w:rsidRPr="002E1771">
                <w:rPr>
                  <w:rStyle w:val="Hyperlink"/>
                  <w:rFonts w:ascii="Segoe UI" w:hAnsi="Segoe UI" w:cs="Segoe UI"/>
                  <w:sz w:val="21"/>
                  <w:szCs w:val="21"/>
                  <w:lang w:eastAsia="zh-CN"/>
                </w:rPr>
                <w:t>nofar.hamrany@innovationisrael.org.il</w:t>
              </w:r>
            </w:hyperlink>
            <w:r w:rsidR="000C206E"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 </w:t>
            </w:r>
          </w:p>
        </w:tc>
      </w:tr>
      <w:tr w:rsidR="00AE2D84" w:rsidRPr="00242F97" w14:paraId="3ED71FFB" w14:textId="77777777" w:rsidTr="00AE2D84">
        <w:trPr>
          <w:trHeight w:val="944"/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456C96" w14:textId="77777777" w:rsidR="00AE2D84" w:rsidRPr="007A07C3" w:rsidRDefault="00AE2D84" w:rsidP="00F23BC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>SZSTI</w:t>
            </w:r>
            <w:r w:rsidRPr="007A07C3"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</w:rPr>
              <w:t>–</w:t>
            </w:r>
            <w:r w:rsidRPr="007A07C3">
              <w:rPr>
                <w:rFonts w:ascii="Segoe UI" w:hAnsi="Segoe UI" w:cs="Segoe UI"/>
                <w:b/>
                <w:bCs/>
                <w:sz w:val="21"/>
                <w:szCs w:val="21"/>
                <w:lang w:eastAsia="zh-CN"/>
              </w:rPr>
              <w:t xml:space="preserve"> Shenzhen Science, Technology and Innovation Commission</w:t>
            </w:r>
          </w:p>
          <w:p w14:paraId="76636000" w14:textId="77777777" w:rsidR="00AE2D84" w:rsidRPr="007A07C3" w:rsidRDefault="001E4012" w:rsidP="00F23BC7">
            <w:pPr>
              <w:snapToGrid w:val="0"/>
              <w:jc w:val="center"/>
              <w:rPr>
                <w:rFonts w:ascii="Segoe UI" w:hAnsi="Segoe UI" w:cs="Segoe UI"/>
                <w:b/>
                <w:bCs/>
                <w:color w:val="0066FF"/>
                <w:sz w:val="21"/>
                <w:szCs w:val="21"/>
                <w:lang w:eastAsia="zh-CN"/>
              </w:rPr>
            </w:pPr>
            <w:hyperlink r:id="rId14" w:history="1">
              <w:r w:rsidR="00AE2D84" w:rsidRPr="007A07C3">
                <w:rPr>
                  <w:rStyle w:val="Hyperlink"/>
                  <w:rFonts w:ascii="Segoe UI" w:hAnsi="Segoe UI" w:cs="Segoe UI"/>
                  <w:b/>
                  <w:bCs/>
                  <w:color w:val="0066FF"/>
                  <w:sz w:val="21"/>
                  <w:szCs w:val="21"/>
                  <w:lang w:eastAsia="zh-CN"/>
                </w:rPr>
                <w:t>www.szsti.gov.cn</w:t>
              </w:r>
            </w:hyperlink>
          </w:p>
          <w:p w14:paraId="5D66D1F7" w14:textId="77777777" w:rsidR="00AE2D84" w:rsidRPr="007A07C3" w:rsidRDefault="00AE2D84" w:rsidP="00F23BC7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1D535" w14:textId="77777777" w:rsidR="00AE2D84" w:rsidRPr="002E1771" w:rsidRDefault="000C206E" w:rsidP="000C206E">
            <w:pPr>
              <w:snapToGrid w:val="0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Israel Innovation Authority</w:t>
            </w:r>
            <w:r w:rsidR="00AE2D84" w:rsidRPr="00242F97">
              <w:rPr>
                <w:rFonts w:ascii="Segoe UI" w:hAnsi="Segoe UI" w:cs="Segoe UI"/>
                <w:sz w:val="21"/>
                <w:szCs w:val="21"/>
              </w:rPr>
              <w:br/>
            </w:r>
            <w:hyperlink r:id="rId15" w:history="1">
              <w:r w:rsidRPr="002E1771">
                <w:rPr>
                  <w:rStyle w:val="Hyperlink"/>
                  <w:rFonts w:ascii="Segoe UI" w:hAnsi="Segoe UI" w:cs="Segoe UI"/>
                  <w:b/>
                  <w:bCs/>
                  <w:sz w:val="21"/>
                  <w:szCs w:val="21"/>
                </w:rPr>
                <w:t>https://innovationisrael.org.il/en/</w:t>
              </w:r>
            </w:hyperlink>
          </w:p>
          <w:p w14:paraId="11AD425A" w14:textId="77777777" w:rsidR="000C206E" w:rsidRPr="00242F97" w:rsidRDefault="000C206E" w:rsidP="000C206E">
            <w:pPr>
              <w:snapToGrid w:val="0"/>
              <w:jc w:val="center"/>
              <w:rPr>
                <w:rFonts w:ascii="Segoe UI" w:hAnsi="Segoe UI" w:cs="Segoe UI"/>
                <w:sz w:val="21"/>
                <w:szCs w:val="21"/>
              </w:rPr>
            </w:pPr>
          </w:p>
        </w:tc>
      </w:tr>
      <w:tr w:rsidR="00AE2D84" w:rsidRPr="00242F97" w14:paraId="7603066F" w14:textId="77777777" w:rsidTr="00AE2D84">
        <w:trPr>
          <w:trHeight w:val="812"/>
          <w:jc w:val="center"/>
        </w:trPr>
        <w:tc>
          <w:tcPr>
            <w:tcW w:w="4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DF2BD3E" w14:textId="77777777" w:rsidR="00AE2D84" w:rsidRPr="007A07C3" w:rsidRDefault="00AE2D84" w:rsidP="00F23BC7">
            <w:pPr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 w:rsidRPr="007A07C3">
              <w:rPr>
                <w:rFonts w:ascii="Segoe UI" w:hAnsi="Segoe UI" w:cs="Segoe UI"/>
                <w:sz w:val="21"/>
                <w:szCs w:val="21"/>
                <w:lang w:eastAsia="zh-CN"/>
              </w:rPr>
              <w:t>Civic Center, Futian District Shenzhen, Guangdong, P.R.China</w:t>
            </w:r>
          </w:p>
        </w:tc>
        <w:tc>
          <w:tcPr>
            <w:tcW w:w="47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2E44A" w14:textId="77777777" w:rsidR="00AE2D84" w:rsidRPr="00242F97" w:rsidRDefault="002E1771" w:rsidP="00F23BC7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  <w:r>
              <w:rPr>
                <w:rFonts w:ascii="Segoe UI" w:hAnsi="Segoe UI" w:cs="Segoe UI"/>
                <w:sz w:val="21"/>
                <w:szCs w:val="21"/>
                <w:lang w:val="es-ES"/>
              </w:rPr>
              <w:t>Malha Technology Park, Jerusalem</w:t>
            </w:r>
            <w:r w:rsidR="000C206E" w:rsidRPr="000C206E">
              <w:rPr>
                <w:rFonts w:ascii="Segoe UI" w:hAnsi="Segoe UI" w:cs="Segoe UI"/>
                <w:sz w:val="21"/>
                <w:szCs w:val="21"/>
                <w:lang w:val="es-ES"/>
              </w:rPr>
              <w:t>, Israel</w:t>
            </w:r>
          </w:p>
          <w:p w14:paraId="3B0CD2E2" w14:textId="77777777" w:rsidR="00AE2D84" w:rsidRPr="00242F97" w:rsidRDefault="00AE2D84" w:rsidP="00F23BC7">
            <w:pPr>
              <w:autoSpaceDE w:val="0"/>
              <w:autoSpaceDN w:val="0"/>
              <w:adjustRightInd w:val="0"/>
              <w:jc w:val="center"/>
              <w:rPr>
                <w:rFonts w:ascii="Segoe UI" w:hAnsi="Segoe UI" w:cs="Segoe UI"/>
                <w:sz w:val="21"/>
                <w:szCs w:val="21"/>
                <w:lang w:eastAsia="zh-CN"/>
              </w:rPr>
            </w:pPr>
          </w:p>
        </w:tc>
      </w:tr>
    </w:tbl>
    <w:p w14:paraId="6D1AC476" w14:textId="77777777" w:rsidR="00864FEC" w:rsidRPr="00242F97" w:rsidRDefault="00864FEC" w:rsidP="00864FEC">
      <w:pPr>
        <w:rPr>
          <w:rFonts w:ascii="Segoe UI" w:hAnsi="Segoe UI" w:cs="Segoe UI"/>
          <w:sz w:val="21"/>
          <w:szCs w:val="21"/>
        </w:rPr>
      </w:pPr>
    </w:p>
    <w:p w14:paraId="36EFD1B0" w14:textId="77777777" w:rsidR="00864FEC" w:rsidRPr="007B3E08" w:rsidRDefault="00864FEC" w:rsidP="00864FEC">
      <w:pPr>
        <w:rPr>
          <w:rFonts w:ascii="Segoe UI" w:hAnsi="Segoe UI" w:cs="Segoe UI"/>
          <w:sz w:val="21"/>
          <w:szCs w:val="21"/>
          <w:lang w:val="en-US"/>
        </w:rPr>
      </w:pPr>
    </w:p>
    <w:p w14:paraId="294C194B" w14:textId="77777777" w:rsidR="00864FEC" w:rsidRPr="00242F97" w:rsidRDefault="00864FEC" w:rsidP="00363EC7">
      <w:pPr>
        <w:pStyle w:val="Header"/>
        <w:jc w:val="center"/>
        <w:rPr>
          <w:rFonts w:ascii="Segoe UI" w:hAnsi="Segoe UI" w:cs="Segoe UI"/>
          <w:b/>
          <w:iCs/>
          <w:color w:val="0070C0"/>
          <w:sz w:val="22"/>
          <w:szCs w:val="26"/>
          <w:lang w:eastAsia="zh-CN" w:bidi="he-IL"/>
        </w:rPr>
      </w:pPr>
    </w:p>
    <w:sectPr w:rsidR="00864FEC" w:rsidRPr="00242F97" w:rsidSect="0030694B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065E1" w14:textId="77777777" w:rsidR="00BD46C0" w:rsidRDefault="00BD46C0">
      <w:r>
        <w:separator/>
      </w:r>
    </w:p>
  </w:endnote>
  <w:endnote w:type="continuationSeparator" w:id="0">
    <w:p w14:paraId="1A875BD7" w14:textId="77777777" w:rsidR="00BD46C0" w:rsidRDefault="00BD46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-BoldMT">
    <w:altName w:val="Arial"/>
    <w:charset w:val="00"/>
    <w:family w:val="swiss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altName w:val="Microsoft YaHei"/>
    <w:charset w:val="86"/>
    <w:family w:val="modern"/>
    <w:pitch w:val="default"/>
    <w:sig w:usb0="00000000" w:usb1="0000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1C2E8" w14:textId="77777777" w:rsidR="00947434" w:rsidRDefault="00947434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FF1F9D" w14:textId="77777777" w:rsidR="00947434" w:rsidRDefault="009474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FBD47" w14:textId="77777777" w:rsidR="00947434" w:rsidRDefault="006D573D">
    <w:pPr>
      <w:pStyle w:val="Foo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8752" behindDoc="0" locked="0" layoutInCell="1" allowOverlap="1" wp14:anchorId="79E6DC66" wp14:editId="28A22560">
          <wp:simplePos x="0" y="0"/>
          <wp:positionH relativeFrom="column">
            <wp:posOffset>4794250</wp:posOffset>
          </wp:positionH>
          <wp:positionV relativeFrom="paragraph">
            <wp:posOffset>332105</wp:posOffset>
          </wp:positionV>
          <wp:extent cx="1322705" cy="556260"/>
          <wp:effectExtent l="0" t="0" r="0" b="0"/>
          <wp:wrapSquare wrapText="bothSides"/>
          <wp:docPr id="17" name="Picture 17" descr="shenzhen logo resiz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henzhen logo resiz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2705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61824" behindDoc="0" locked="0" layoutInCell="1" allowOverlap="1" wp14:anchorId="6F809223" wp14:editId="327346BF">
          <wp:simplePos x="0" y="0"/>
          <wp:positionH relativeFrom="column">
            <wp:posOffset>-365908</wp:posOffset>
          </wp:positionH>
          <wp:positionV relativeFrom="paragraph">
            <wp:posOffset>221588</wp:posOffset>
          </wp:positionV>
          <wp:extent cx="1581968" cy="632646"/>
          <wp:effectExtent l="0" t="0" r="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IA_LOGO_P שקוףNG_BL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968" cy="632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60800" behindDoc="0" locked="0" layoutInCell="1" allowOverlap="1" wp14:anchorId="0B6DD4F2" wp14:editId="0F8F0D4D">
          <wp:simplePos x="0" y="0"/>
          <wp:positionH relativeFrom="column">
            <wp:posOffset>285750</wp:posOffset>
          </wp:positionH>
          <wp:positionV relativeFrom="paragraph">
            <wp:posOffset>9677400</wp:posOffset>
          </wp:positionV>
          <wp:extent cx="1943100" cy="657225"/>
          <wp:effectExtent l="0" t="0" r="0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anchor distT="0" distB="0" distL="114300" distR="114300" simplePos="0" relativeHeight="251659776" behindDoc="0" locked="0" layoutInCell="1" allowOverlap="1" wp14:anchorId="7DFDFE16" wp14:editId="14099E43">
          <wp:simplePos x="0" y="0"/>
          <wp:positionH relativeFrom="column">
            <wp:posOffset>285750</wp:posOffset>
          </wp:positionH>
          <wp:positionV relativeFrom="paragraph">
            <wp:posOffset>9308465</wp:posOffset>
          </wp:positionV>
          <wp:extent cx="1943100" cy="657225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8BA2B8" w14:textId="77777777" w:rsidR="00947434" w:rsidRPr="0071291E" w:rsidRDefault="00947434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Pr="0071291E">
      <w:rPr>
        <w:rFonts w:ascii="Calibri" w:hAnsi="Calibri" w:cs="Calibri"/>
        <w:b/>
        <w:sz w:val="18"/>
        <w:szCs w:val="18"/>
      </w:rPr>
      <w:fldChar w:fldCharType="separate"/>
    </w:r>
    <w:r>
      <w:rPr>
        <w:rFonts w:ascii="Calibri" w:hAnsi="Calibri" w:cs="Calibri"/>
        <w:b/>
        <w:noProof/>
        <w:sz w:val="18"/>
        <w:szCs w:val="18"/>
      </w:rPr>
      <w:t>0</w:t>
    </w:r>
    <w:r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675CD" w14:textId="77777777" w:rsidR="00BD46C0" w:rsidRDefault="00BD46C0">
      <w:r>
        <w:separator/>
      </w:r>
    </w:p>
  </w:footnote>
  <w:footnote w:type="continuationSeparator" w:id="0">
    <w:p w14:paraId="366299BF" w14:textId="77777777" w:rsidR="00BD46C0" w:rsidRDefault="00BD46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7D28E" w14:textId="77777777" w:rsidR="00947434" w:rsidRPr="00806A06" w:rsidRDefault="00947434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drawing>
        <wp:inline distT="0" distB="0" distL="0" distR="0" wp14:anchorId="1670635B" wp14:editId="70A0612A">
          <wp:extent cx="3619500" cy="942975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henzhen-Israel Program logo.JPG"/>
                  <pic:cNvPicPr/>
                </pic:nvPicPr>
                <pic:blipFill>
                  <a:blip r:embed="rId1">
                    <a:clrChange>
                      <a:clrFrom>
                        <a:srgbClr val="FFFEFF"/>
                      </a:clrFrom>
                      <a:clrTo>
                        <a:srgbClr val="FFFE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0" cy="942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3BC708F" wp14:editId="7F36F1C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C00574" id="Rectangle 14" o:spid="_x0000_s1026" style="position:absolute;margin-left:-35.3pt;margin-top:-10.7pt;width:525.75pt;height:7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" filled="f" strokecolor="#243f60 [1604]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F99E8" w14:textId="77777777" w:rsidR="00947434" w:rsidRPr="00806A06" w:rsidRDefault="00947434" w:rsidP="00806A06">
    <w:pPr>
      <w:pStyle w:val="Header"/>
      <w:jc w:val="center"/>
    </w:pPr>
    <w:r>
      <w:rPr>
        <w:noProof/>
        <w:lang w:val="en-US" w:eastAsia="zh-CN" w:bidi="he-IL"/>
      </w:rPr>
      <w:drawing>
        <wp:inline distT="0" distB="0" distL="0" distR="0" wp14:anchorId="50092504" wp14:editId="09DDD888">
          <wp:extent cx="3324225" cy="930020"/>
          <wp:effectExtent l="0" t="0" r="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96326"/>
    <w:multiLevelType w:val="hybridMultilevel"/>
    <w:tmpl w:val="06B826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E165934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B649C"/>
    <w:multiLevelType w:val="hybridMultilevel"/>
    <w:tmpl w:val="F364DD1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3891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bEwNzYwtTS3MLNU0lEKTi0uzszPAymwqAUAs6qjDy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2571"/>
    <w:rsid w:val="00003D28"/>
    <w:rsid w:val="0000454F"/>
    <w:rsid w:val="00005A72"/>
    <w:rsid w:val="00005D24"/>
    <w:rsid w:val="00007C0F"/>
    <w:rsid w:val="00012E7A"/>
    <w:rsid w:val="00013A72"/>
    <w:rsid w:val="00013C12"/>
    <w:rsid w:val="00015825"/>
    <w:rsid w:val="00016663"/>
    <w:rsid w:val="00017B75"/>
    <w:rsid w:val="0002279E"/>
    <w:rsid w:val="0002329D"/>
    <w:rsid w:val="000256B2"/>
    <w:rsid w:val="00025B41"/>
    <w:rsid w:val="00026147"/>
    <w:rsid w:val="00026A45"/>
    <w:rsid w:val="00026AA2"/>
    <w:rsid w:val="00027685"/>
    <w:rsid w:val="00027F20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A0F"/>
    <w:rsid w:val="0007614C"/>
    <w:rsid w:val="000770A5"/>
    <w:rsid w:val="00077C66"/>
    <w:rsid w:val="00077E07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39FB"/>
    <w:rsid w:val="0009407B"/>
    <w:rsid w:val="0009424F"/>
    <w:rsid w:val="00095B95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0A6"/>
    <w:rsid w:val="000B5E68"/>
    <w:rsid w:val="000B6483"/>
    <w:rsid w:val="000B7670"/>
    <w:rsid w:val="000B783C"/>
    <w:rsid w:val="000B7A4C"/>
    <w:rsid w:val="000B7E27"/>
    <w:rsid w:val="000B7E77"/>
    <w:rsid w:val="000C0149"/>
    <w:rsid w:val="000C0FC7"/>
    <w:rsid w:val="000C1AA4"/>
    <w:rsid w:val="000C1EBB"/>
    <w:rsid w:val="000C206E"/>
    <w:rsid w:val="000C22E2"/>
    <w:rsid w:val="000C243A"/>
    <w:rsid w:val="000C2FD8"/>
    <w:rsid w:val="000C35BB"/>
    <w:rsid w:val="000C36AE"/>
    <w:rsid w:val="000C5BB2"/>
    <w:rsid w:val="000C6904"/>
    <w:rsid w:val="000C7768"/>
    <w:rsid w:val="000D0FFA"/>
    <w:rsid w:val="000D1972"/>
    <w:rsid w:val="000D2030"/>
    <w:rsid w:val="000D21C3"/>
    <w:rsid w:val="000D2D3E"/>
    <w:rsid w:val="000D2FCE"/>
    <w:rsid w:val="000D4407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74C4"/>
    <w:rsid w:val="000E7901"/>
    <w:rsid w:val="000E7FD6"/>
    <w:rsid w:val="000F02B0"/>
    <w:rsid w:val="000F0DF4"/>
    <w:rsid w:val="000F1096"/>
    <w:rsid w:val="000F2428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40D0"/>
    <w:rsid w:val="0010478E"/>
    <w:rsid w:val="00104D52"/>
    <w:rsid w:val="001056E9"/>
    <w:rsid w:val="0011008C"/>
    <w:rsid w:val="001113B7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182B"/>
    <w:rsid w:val="001226E5"/>
    <w:rsid w:val="001240F8"/>
    <w:rsid w:val="001241E0"/>
    <w:rsid w:val="00125258"/>
    <w:rsid w:val="00125E24"/>
    <w:rsid w:val="0012640B"/>
    <w:rsid w:val="00127674"/>
    <w:rsid w:val="00130CE5"/>
    <w:rsid w:val="00131582"/>
    <w:rsid w:val="00132001"/>
    <w:rsid w:val="00132D4F"/>
    <w:rsid w:val="0013300D"/>
    <w:rsid w:val="00134427"/>
    <w:rsid w:val="00134D7D"/>
    <w:rsid w:val="00134EC3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7F27"/>
    <w:rsid w:val="00170876"/>
    <w:rsid w:val="001708E6"/>
    <w:rsid w:val="00171084"/>
    <w:rsid w:val="001711BD"/>
    <w:rsid w:val="001730C2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A3F"/>
    <w:rsid w:val="00190E6B"/>
    <w:rsid w:val="00192AAC"/>
    <w:rsid w:val="00193E21"/>
    <w:rsid w:val="00193E42"/>
    <w:rsid w:val="00194366"/>
    <w:rsid w:val="00194BAF"/>
    <w:rsid w:val="001976F1"/>
    <w:rsid w:val="001976F9"/>
    <w:rsid w:val="001A0903"/>
    <w:rsid w:val="001A179C"/>
    <w:rsid w:val="001A1935"/>
    <w:rsid w:val="001A2875"/>
    <w:rsid w:val="001A318F"/>
    <w:rsid w:val="001A3B6A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1A3"/>
    <w:rsid w:val="001C4327"/>
    <w:rsid w:val="001C4B35"/>
    <w:rsid w:val="001C535B"/>
    <w:rsid w:val="001D0465"/>
    <w:rsid w:val="001D0507"/>
    <w:rsid w:val="001D07E3"/>
    <w:rsid w:val="001D0F3C"/>
    <w:rsid w:val="001D1983"/>
    <w:rsid w:val="001D3284"/>
    <w:rsid w:val="001D3957"/>
    <w:rsid w:val="001D47ED"/>
    <w:rsid w:val="001D656C"/>
    <w:rsid w:val="001D6C80"/>
    <w:rsid w:val="001D798D"/>
    <w:rsid w:val="001D7C0F"/>
    <w:rsid w:val="001E03D9"/>
    <w:rsid w:val="001E0E3D"/>
    <w:rsid w:val="001E0EBA"/>
    <w:rsid w:val="001E1563"/>
    <w:rsid w:val="001E1A60"/>
    <w:rsid w:val="001E375B"/>
    <w:rsid w:val="001E4012"/>
    <w:rsid w:val="001E4315"/>
    <w:rsid w:val="001E5D6B"/>
    <w:rsid w:val="001E5E40"/>
    <w:rsid w:val="001F01C7"/>
    <w:rsid w:val="001F2C45"/>
    <w:rsid w:val="001F338B"/>
    <w:rsid w:val="001F34D4"/>
    <w:rsid w:val="001F4E63"/>
    <w:rsid w:val="001F590C"/>
    <w:rsid w:val="00203149"/>
    <w:rsid w:val="00203EDC"/>
    <w:rsid w:val="0020429C"/>
    <w:rsid w:val="002049DF"/>
    <w:rsid w:val="00204BD4"/>
    <w:rsid w:val="00204D2E"/>
    <w:rsid w:val="0020643D"/>
    <w:rsid w:val="00207FFE"/>
    <w:rsid w:val="00210EE5"/>
    <w:rsid w:val="002116A3"/>
    <w:rsid w:val="00211B43"/>
    <w:rsid w:val="00211FC1"/>
    <w:rsid w:val="0021209C"/>
    <w:rsid w:val="00213B84"/>
    <w:rsid w:val="00213CF3"/>
    <w:rsid w:val="002161DB"/>
    <w:rsid w:val="00217901"/>
    <w:rsid w:val="00217A5E"/>
    <w:rsid w:val="00220DB9"/>
    <w:rsid w:val="00220F83"/>
    <w:rsid w:val="00223341"/>
    <w:rsid w:val="00223B31"/>
    <w:rsid w:val="00223ECC"/>
    <w:rsid w:val="00224594"/>
    <w:rsid w:val="00226DC4"/>
    <w:rsid w:val="00227839"/>
    <w:rsid w:val="002300A1"/>
    <w:rsid w:val="00234322"/>
    <w:rsid w:val="00235F8E"/>
    <w:rsid w:val="002370C0"/>
    <w:rsid w:val="0023753C"/>
    <w:rsid w:val="002375B2"/>
    <w:rsid w:val="00237D36"/>
    <w:rsid w:val="00241207"/>
    <w:rsid w:val="00242F97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11F"/>
    <w:rsid w:val="00252306"/>
    <w:rsid w:val="002523A6"/>
    <w:rsid w:val="00255A38"/>
    <w:rsid w:val="00256767"/>
    <w:rsid w:val="0025798C"/>
    <w:rsid w:val="00260001"/>
    <w:rsid w:val="00260103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09D9"/>
    <w:rsid w:val="00272182"/>
    <w:rsid w:val="002732CF"/>
    <w:rsid w:val="0027384A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BA7"/>
    <w:rsid w:val="00284D32"/>
    <w:rsid w:val="00284E2E"/>
    <w:rsid w:val="002851AA"/>
    <w:rsid w:val="00285E31"/>
    <w:rsid w:val="00286341"/>
    <w:rsid w:val="002904C4"/>
    <w:rsid w:val="00291CD5"/>
    <w:rsid w:val="00291F81"/>
    <w:rsid w:val="00293085"/>
    <w:rsid w:val="002954F9"/>
    <w:rsid w:val="00295986"/>
    <w:rsid w:val="00296D19"/>
    <w:rsid w:val="002A0100"/>
    <w:rsid w:val="002A1234"/>
    <w:rsid w:val="002A394C"/>
    <w:rsid w:val="002A41B2"/>
    <w:rsid w:val="002A4B5C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AC9"/>
    <w:rsid w:val="002C3F74"/>
    <w:rsid w:val="002C482F"/>
    <w:rsid w:val="002C485B"/>
    <w:rsid w:val="002C49DD"/>
    <w:rsid w:val="002C655D"/>
    <w:rsid w:val="002C660C"/>
    <w:rsid w:val="002C6B0C"/>
    <w:rsid w:val="002D051B"/>
    <w:rsid w:val="002D06B2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1771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91E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844"/>
    <w:rsid w:val="00332266"/>
    <w:rsid w:val="003324E1"/>
    <w:rsid w:val="00332E92"/>
    <w:rsid w:val="00333512"/>
    <w:rsid w:val="00333AC0"/>
    <w:rsid w:val="00335B6C"/>
    <w:rsid w:val="00336E8B"/>
    <w:rsid w:val="0033703A"/>
    <w:rsid w:val="00340167"/>
    <w:rsid w:val="00341758"/>
    <w:rsid w:val="0034177B"/>
    <w:rsid w:val="003420DD"/>
    <w:rsid w:val="0034291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61557"/>
    <w:rsid w:val="003638C5"/>
    <w:rsid w:val="00363EC7"/>
    <w:rsid w:val="003646A2"/>
    <w:rsid w:val="0036547F"/>
    <w:rsid w:val="003663C4"/>
    <w:rsid w:val="0036660B"/>
    <w:rsid w:val="00366C6C"/>
    <w:rsid w:val="00366FA7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6AA"/>
    <w:rsid w:val="003D073D"/>
    <w:rsid w:val="003D1072"/>
    <w:rsid w:val="003D1B57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2693"/>
    <w:rsid w:val="003F30F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12666"/>
    <w:rsid w:val="00412D8E"/>
    <w:rsid w:val="00412EE6"/>
    <w:rsid w:val="00415951"/>
    <w:rsid w:val="004164A2"/>
    <w:rsid w:val="004179CA"/>
    <w:rsid w:val="00420078"/>
    <w:rsid w:val="00420412"/>
    <w:rsid w:val="00422C00"/>
    <w:rsid w:val="00423113"/>
    <w:rsid w:val="0042391A"/>
    <w:rsid w:val="00423E29"/>
    <w:rsid w:val="00423FA8"/>
    <w:rsid w:val="00424431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BF4"/>
    <w:rsid w:val="00454CE7"/>
    <w:rsid w:val="004552C5"/>
    <w:rsid w:val="00455765"/>
    <w:rsid w:val="0045595C"/>
    <w:rsid w:val="0045627D"/>
    <w:rsid w:val="00456845"/>
    <w:rsid w:val="004603BE"/>
    <w:rsid w:val="00460441"/>
    <w:rsid w:val="004617D0"/>
    <w:rsid w:val="00462B2D"/>
    <w:rsid w:val="00462B61"/>
    <w:rsid w:val="004630E9"/>
    <w:rsid w:val="00463124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2662"/>
    <w:rsid w:val="0049305A"/>
    <w:rsid w:val="00495008"/>
    <w:rsid w:val="00495230"/>
    <w:rsid w:val="004959E5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71D7"/>
    <w:rsid w:val="004F0257"/>
    <w:rsid w:val="004F153E"/>
    <w:rsid w:val="004F24F5"/>
    <w:rsid w:val="004F7494"/>
    <w:rsid w:val="00501B9D"/>
    <w:rsid w:val="00503E0B"/>
    <w:rsid w:val="0050674A"/>
    <w:rsid w:val="00506ADB"/>
    <w:rsid w:val="00506E75"/>
    <w:rsid w:val="00507092"/>
    <w:rsid w:val="005078A1"/>
    <w:rsid w:val="00510A7A"/>
    <w:rsid w:val="005110E1"/>
    <w:rsid w:val="005133AF"/>
    <w:rsid w:val="00513466"/>
    <w:rsid w:val="00514791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6E"/>
    <w:rsid w:val="005407EA"/>
    <w:rsid w:val="00542E9E"/>
    <w:rsid w:val="00543B45"/>
    <w:rsid w:val="00543E28"/>
    <w:rsid w:val="0054564B"/>
    <w:rsid w:val="0054618C"/>
    <w:rsid w:val="00546815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83E"/>
    <w:rsid w:val="00581550"/>
    <w:rsid w:val="00582182"/>
    <w:rsid w:val="00582940"/>
    <w:rsid w:val="0058294E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6DD"/>
    <w:rsid w:val="0059577C"/>
    <w:rsid w:val="005A0859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7145"/>
    <w:rsid w:val="005F7811"/>
    <w:rsid w:val="005F7D7A"/>
    <w:rsid w:val="006000B6"/>
    <w:rsid w:val="0060138F"/>
    <w:rsid w:val="006013CD"/>
    <w:rsid w:val="00601A76"/>
    <w:rsid w:val="00602246"/>
    <w:rsid w:val="00602429"/>
    <w:rsid w:val="00602DFB"/>
    <w:rsid w:val="00602EC0"/>
    <w:rsid w:val="0060373C"/>
    <w:rsid w:val="006040B9"/>
    <w:rsid w:val="0060421A"/>
    <w:rsid w:val="00604819"/>
    <w:rsid w:val="00604ECB"/>
    <w:rsid w:val="0061089F"/>
    <w:rsid w:val="006110E0"/>
    <w:rsid w:val="00611E4B"/>
    <w:rsid w:val="006122A7"/>
    <w:rsid w:val="00612636"/>
    <w:rsid w:val="0061319E"/>
    <w:rsid w:val="006132EE"/>
    <w:rsid w:val="006134AE"/>
    <w:rsid w:val="00614BD0"/>
    <w:rsid w:val="00614E04"/>
    <w:rsid w:val="00614F50"/>
    <w:rsid w:val="00615245"/>
    <w:rsid w:val="006163AC"/>
    <w:rsid w:val="006166D8"/>
    <w:rsid w:val="00616EC8"/>
    <w:rsid w:val="0062036F"/>
    <w:rsid w:val="00621011"/>
    <w:rsid w:val="00621359"/>
    <w:rsid w:val="00621743"/>
    <w:rsid w:val="006237D6"/>
    <w:rsid w:val="00624C88"/>
    <w:rsid w:val="006250A6"/>
    <w:rsid w:val="006252E8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017"/>
    <w:rsid w:val="00637583"/>
    <w:rsid w:val="00637E0F"/>
    <w:rsid w:val="00637E3A"/>
    <w:rsid w:val="006405C2"/>
    <w:rsid w:val="00642048"/>
    <w:rsid w:val="006428FA"/>
    <w:rsid w:val="00642A96"/>
    <w:rsid w:val="006439F7"/>
    <w:rsid w:val="00643C8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1A6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573D"/>
    <w:rsid w:val="006D7E37"/>
    <w:rsid w:val="006E2311"/>
    <w:rsid w:val="006E2AEE"/>
    <w:rsid w:val="006E4013"/>
    <w:rsid w:val="006E4F25"/>
    <w:rsid w:val="006E4FDA"/>
    <w:rsid w:val="006E65C1"/>
    <w:rsid w:val="006E660A"/>
    <w:rsid w:val="006E6EC7"/>
    <w:rsid w:val="006E710A"/>
    <w:rsid w:val="006F017E"/>
    <w:rsid w:val="006F0DB7"/>
    <w:rsid w:val="006F357F"/>
    <w:rsid w:val="006F5E42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3266"/>
    <w:rsid w:val="00713341"/>
    <w:rsid w:val="007148A7"/>
    <w:rsid w:val="007161A8"/>
    <w:rsid w:val="007162B3"/>
    <w:rsid w:val="00716907"/>
    <w:rsid w:val="0071690A"/>
    <w:rsid w:val="00716A04"/>
    <w:rsid w:val="00717F9F"/>
    <w:rsid w:val="00720486"/>
    <w:rsid w:val="00721B36"/>
    <w:rsid w:val="00724AB8"/>
    <w:rsid w:val="007257C5"/>
    <w:rsid w:val="00727427"/>
    <w:rsid w:val="00730D09"/>
    <w:rsid w:val="00731BB2"/>
    <w:rsid w:val="00732483"/>
    <w:rsid w:val="007344CB"/>
    <w:rsid w:val="0073468D"/>
    <w:rsid w:val="007346D1"/>
    <w:rsid w:val="00734AF6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FC"/>
    <w:rsid w:val="00752E3C"/>
    <w:rsid w:val="00754A04"/>
    <w:rsid w:val="007551AC"/>
    <w:rsid w:val="0075611B"/>
    <w:rsid w:val="00756F1C"/>
    <w:rsid w:val="00757A2A"/>
    <w:rsid w:val="007617C3"/>
    <w:rsid w:val="00762431"/>
    <w:rsid w:val="00762548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B32"/>
    <w:rsid w:val="00790EAC"/>
    <w:rsid w:val="007912CB"/>
    <w:rsid w:val="00795D4F"/>
    <w:rsid w:val="00796245"/>
    <w:rsid w:val="00796975"/>
    <w:rsid w:val="00796B9C"/>
    <w:rsid w:val="00797F6C"/>
    <w:rsid w:val="007A07C3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1D7E"/>
    <w:rsid w:val="007B2797"/>
    <w:rsid w:val="007B2DA1"/>
    <w:rsid w:val="007B3048"/>
    <w:rsid w:val="007B30CB"/>
    <w:rsid w:val="007B3460"/>
    <w:rsid w:val="007B3970"/>
    <w:rsid w:val="007B3E08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5CB1"/>
    <w:rsid w:val="007D7187"/>
    <w:rsid w:val="007E170A"/>
    <w:rsid w:val="007E1791"/>
    <w:rsid w:val="007E19D4"/>
    <w:rsid w:val="007E1A33"/>
    <w:rsid w:val="007E20B5"/>
    <w:rsid w:val="007E2D5A"/>
    <w:rsid w:val="007E7896"/>
    <w:rsid w:val="007F095B"/>
    <w:rsid w:val="007F18AB"/>
    <w:rsid w:val="007F198B"/>
    <w:rsid w:val="007F3F1E"/>
    <w:rsid w:val="007F47B5"/>
    <w:rsid w:val="007F5AB3"/>
    <w:rsid w:val="007F63C5"/>
    <w:rsid w:val="007F67D6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6726"/>
    <w:rsid w:val="00830F22"/>
    <w:rsid w:val="00831145"/>
    <w:rsid w:val="00831157"/>
    <w:rsid w:val="00832B74"/>
    <w:rsid w:val="00834B0A"/>
    <w:rsid w:val="00836949"/>
    <w:rsid w:val="008372FC"/>
    <w:rsid w:val="00837B3D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4F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625E"/>
    <w:rsid w:val="00897268"/>
    <w:rsid w:val="008A0100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D023A"/>
    <w:rsid w:val="008D128F"/>
    <w:rsid w:val="008D2AD4"/>
    <w:rsid w:val="008D3979"/>
    <w:rsid w:val="008D4D1F"/>
    <w:rsid w:val="008D5846"/>
    <w:rsid w:val="008D71A1"/>
    <w:rsid w:val="008D7E01"/>
    <w:rsid w:val="008E0787"/>
    <w:rsid w:val="008E323A"/>
    <w:rsid w:val="008E43B6"/>
    <w:rsid w:val="008E4FDC"/>
    <w:rsid w:val="008E566C"/>
    <w:rsid w:val="008F0A2F"/>
    <w:rsid w:val="008F1263"/>
    <w:rsid w:val="008F1E2F"/>
    <w:rsid w:val="008F21D7"/>
    <w:rsid w:val="008F2501"/>
    <w:rsid w:val="008F2522"/>
    <w:rsid w:val="008F3C8E"/>
    <w:rsid w:val="008F446A"/>
    <w:rsid w:val="008F6ED5"/>
    <w:rsid w:val="008F6F0A"/>
    <w:rsid w:val="008F7039"/>
    <w:rsid w:val="009001A3"/>
    <w:rsid w:val="00900586"/>
    <w:rsid w:val="0090160F"/>
    <w:rsid w:val="00904029"/>
    <w:rsid w:val="0090448F"/>
    <w:rsid w:val="00905221"/>
    <w:rsid w:val="00905DE1"/>
    <w:rsid w:val="009064B4"/>
    <w:rsid w:val="00906F51"/>
    <w:rsid w:val="00907A38"/>
    <w:rsid w:val="00911117"/>
    <w:rsid w:val="00911324"/>
    <w:rsid w:val="00913726"/>
    <w:rsid w:val="009147A9"/>
    <w:rsid w:val="00915708"/>
    <w:rsid w:val="009158BE"/>
    <w:rsid w:val="00916C90"/>
    <w:rsid w:val="00920BD9"/>
    <w:rsid w:val="00922030"/>
    <w:rsid w:val="00923DB7"/>
    <w:rsid w:val="00926172"/>
    <w:rsid w:val="00930735"/>
    <w:rsid w:val="00932361"/>
    <w:rsid w:val="00932F1A"/>
    <w:rsid w:val="00933D65"/>
    <w:rsid w:val="00935418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434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6371"/>
    <w:rsid w:val="00967771"/>
    <w:rsid w:val="00970B09"/>
    <w:rsid w:val="009719C1"/>
    <w:rsid w:val="00972BCD"/>
    <w:rsid w:val="00972C7B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A55"/>
    <w:rsid w:val="00994F50"/>
    <w:rsid w:val="0099692A"/>
    <w:rsid w:val="009970A6"/>
    <w:rsid w:val="00997770"/>
    <w:rsid w:val="009A0D77"/>
    <w:rsid w:val="009A1F5C"/>
    <w:rsid w:val="009A24B4"/>
    <w:rsid w:val="009A2DE9"/>
    <w:rsid w:val="009A364E"/>
    <w:rsid w:val="009A43F7"/>
    <w:rsid w:val="009A6B60"/>
    <w:rsid w:val="009A6E55"/>
    <w:rsid w:val="009B0613"/>
    <w:rsid w:val="009B0E8A"/>
    <w:rsid w:val="009B0F83"/>
    <w:rsid w:val="009B35E6"/>
    <w:rsid w:val="009B396E"/>
    <w:rsid w:val="009B3F28"/>
    <w:rsid w:val="009B41C1"/>
    <w:rsid w:val="009B48ED"/>
    <w:rsid w:val="009B4B8B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5DD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11C7"/>
    <w:rsid w:val="009F13A2"/>
    <w:rsid w:val="009F1788"/>
    <w:rsid w:val="009F17BF"/>
    <w:rsid w:val="009F1F53"/>
    <w:rsid w:val="009F2070"/>
    <w:rsid w:val="009F337B"/>
    <w:rsid w:val="009F5FC4"/>
    <w:rsid w:val="009F6EB2"/>
    <w:rsid w:val="009F6F93"/>
    <w:rsid w:val="009F7507"/>
    <w:rsid w:val="00A00E63"/>
    <w:rsid w:val="00A01DCF"/>
    <w:rsid w:val="00A01F6F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3802"/>
    <w:rsid w:val="00A24137"/>
    <w:rsid w:val="00A24CE1"/>
    <w:rsid w:val="00A25DEF"/>
    <w:rsid w:val="00A25FF2"/>
    <w:rsid w:val="00A265CA"/>
    <w:rsid w:val="00A27EBE"/>
    <w:rsid w:val="00A31E12"/>
    <w:rsid w:val="00A3514A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50FDC"/>
    <w:rsid w:val="00A527C4"/>
    <w:rsid w:val="00A52C12"/>
    <w:rsid w:val="00A52C8C"/>
    <w:rsid w:val="00A52EA7"/>
    <w:rsid w:val="00A535CC"/>
    <w:rsid w:val="00A54499"/>
    <w:rsid w:val="00A545D2"/>
    <w:rsid w:val="00A54E02"/>
    <w:rsid w:val="00A57001"/>
    <w:rsid w:val="00A573E1"/>
    <w:rsid w:val="00A60B09"/>
    <w:rsid w:val="00A62DF7"/>
    <w:rsid w:val="00A63B52"/>
    <w:rsid w:val="00A641A6"/>
    <w:rsid w:val="00A650F3"/>
    <w:rsid w:val="00A7181E"/>
    <w:rsid w:val="00A721E5"/>
    <w:rsid w:val="00A728FB"/>
    <w:rsid w:val="00A7502D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62D8"/>
    <w:rsid w:val="00A96832"/>
    <w:rsid w:val="00A96E6B"/>
    <w:rsid w:val="00A97442"/>
    <w:rsid w:val="00A97FC0"/>
    <w:rsid w:val="00AA0DCB"/>
    <w:rsid w:val="00AA1A01"/>
    <w:rsid w:val="00AA3595"/>
    <w:rsid w:val="00AA38F6"/>
    <w:rsid w:val="00AA4864"/>
    <w:rsid w:val="00AA5775"/>
    <w:rsid w:val="00AA6B34"/>
    <w:rsid w:val="00AA738B"/>
    <w:rsid w:val="00AA76C7"/>
    <w:rsid w:val="00AB0BC6"/>
    <w:rsid w:val="00AB21C4"/>
    <w:rsid w:val="00AB229A"/>
    <w:rsid w:val="00AB277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3D6"/>
    <w:rsid w:val="00AD66BA"/>
    <w:rsid w:val="00AD6DBF"/>
    <w:rsid w:val="00AE0CD0"/>
    <w:rsid w:val="00AE0CF3"/>
    <w:rsid w:val="00AE1AD7"/>
    <w:rsid w:val="00AE2D84"/>
    <w:rsid w:val="00AE3358"/>
    <w:rsid w:val="00AE5310"/>
    <w:rsid w:val="00AE6277"/>
    <w:rsid w:val="00AF0B0B"/>
    <w:rsid w:val="00AF147C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F12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AD9"/>
    <w:rsid w:val="00B272C7"/>
    <w:rsid w:val="00B275D9"/>
    <w:rsid w:val="00B27B21"/>
    <w:rsid w:val="00B30379"/>
    <w:rsid w:val="00B3052B"/>
    <w:rsid w:val="00B30A75"/>
    <w:rsid w:val="00B32475"/>
    <w:rsid w:val="00B32D59"/>
    <w:rsid w:val="00B341D0"/>
    <w:rsid w:val="00B354CC"/>
    <w:rsid w:val="00B36876"/>
    <w:rsid w:val="00B37733"/>
    <w:rsid w:val="00B40708"/>
    <w:rsid w:val="00B40ABE"/>
    <w:rsid w:val="00B40E51"/>
    <w:rsid w:val="00B40F58"/>
    <w:rsid w:val="00B4157D"/>
    <w:rsid w:val="00B43C77"/>
    <w:rsid w:val="00B43F04"/>
    <w:rsid w:val="00B44082"/>
    <w:rsid w:val="00B44327"/>
    <w:rsid w:val="00B4473A"/>
    <w:rsid w:val="00B45308"/>
    <w:rsid w:val="00B45DD5"/>
    <w:rsid w:val="00B46345"/>
    <w:rsid w:val="00B47239"/>
    <w:rsid w:val="00B47974"/>
    <w:rsid w:val="00B50679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67A"/>
    <w:rsid w:val="00BA00CF"/>
    <w:rsid w:val="00BA07E7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46C0"/>
    <w:rsid w:val="00BD5227"/>
    <w:rsid w:val="00BD6750"/>
    <w:rsid w:val="00BD6FEF"/>
    <w:rsid w:val="00BE0866"/>
    <w:rsid w:val="00BE091B"/>
    <w:rsid w:val="00BE2B5F"/>
    <w:rsid w:val="00BF09D1"/>
    <w:rsid w:val="00BF15EB"/>
    <w:rsid w:val="00BF2380"/>
    <w:rsid w:val="00BF2AB4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2342"/>
    <w:rsid w:val="00C03E7A"/>
    <w:rsid w:val="00C059BD"/>
    <w:rsid w:val="00C05CE4"/>
    <w:rsid w:val="00C062C6"/>
    <w:rsid w:val="00C067D0"/>
    <w:rsid w:val="00C11570"/>
    <w:rsid w:val="00C1316C"/>
    <w:rsid w:val="00C13AD0"/>
    <w:rsid w:val="00C13EB0"/>
    <w:rsid w:val="00C1437A"/>
    <w:rsid w:val="00C1442A"/>
    <w:rsid w:val="00C155B6"/>
    <w:rsid w:val="00C16A4F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31EDA"/>
    <w:rsid w:val="00C31F41"/>
    <w:rsid w:val="00C320E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4E0"/>
    <w:rsid w:val="00C928EE"/>
    <w:rsid w:val="00C92DFE"/>
    <w:rsid w:val="00C93AB7"/>
    <w:rsid w:val="00C94185"/>
    <w:rsid w:val="00C962E1"/>
    <w:rsid w:val="00C9690A"/>
    <w:rsid w:val="00C96D70"/>
    <w:rsid w:val="00C96EAE"/>
    <w:rsid w:val="00CA0096"/>
    <w:rsid w:val="00CA065A"/>
    <w:rsid w:val="00CA105F"/>
    <w:rsid w:val="00CA20FD"/>
    <w:rsid w:val="00CA2308"/>
    <w:rsid w:val="00CA59D1"/>
    <w:rsid w:val="00CA730C"/>
    <w:rsid w:val="00CA7931"/>
    <w:rsid w:val="00CB03A5"/>
    <w:rsid w:val="00CB06C0"/>
    <w:rsid w:val="00CB090D"/>
    <w:rsid w:val="00CB13D8"/>
    <w:rsid w:val="00CB182D"/>
    <w:rsid w:val="00CB1843"/>
    <w:rsid w:val="00CB20DD"/>
    <w:rsid w:val="00CB247A"/>
    <w:rsid w:val="00CB4907"/>
    <w:rsid w:val="00CB6A06"/>
    <w:rsid w:val="00CB7B6D"/>
    <w:rsid w:val="00CC047E"/>
    <w:rsid w:val="00CC1108"/>
    <w:rsid w:val="00CC1314"/>
    <w:rsid w:val="00CC4047"/>
    <w:rsid w:val="00CC58E3"/>
    <w:rsid w:val="00CD13D6"/>
    <w:rsid w:val="00CD3440"/>
    <w:rsid w:val="00CD5A86"/>
    <w:rsid w:val="00CD69DF"/>
    <w:rsid w:val="00CD7016"/>
    <w:rsid w:val="00CD767A"/>
    <w:rsid w:val="00CE0AC6"/>
    <w:rsid w:val="00CE0DF7"/>
    <w:rsid w:val="00CE1DC2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5F4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57D09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03"/>
    <w:rsid w:val="00D7746B"/>
    <w:rsid w:val="00D775B9"/>
    <w:rsid w:val="00D81049"/>
    <w:rsid w:val="00D814E7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5F00"/>
    <w:rsid w:val="00DC688D"/>
    <w:rsid w:val="00DC78AA"/>
    <w:rsid w:val="00DD0188"/>
    <w:rsid w:val="00DD056D"/>
    <w:rsid w:val="00DD1AC4"/>
    <w:rsid w:val="00DD1D21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F0303"/>
    <w:rsid w:val="00DF084A"/>
    <w:rsid w:val="00DF1A0E"/>
    <w:rsid w:val="00DF1B37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55C"/>
    <w:rsid w:val="00E0265C"/>
    <w:rsid w:val="00E028A1"/>
    <w:rsid w:val="00E047F5"/>
    <w:rsid w:val="00E053DE"/>
    <w:rsid w:val="00E067B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944"/>
    <w:rsid w:val="00E241B1"/>
    <w:rsid w:val="00E2498A"/>
    <w:rsid w:val="00E25780"/>
    <w:rsid w:val="00E2618C"/>
    <w:rsid w:val="00E26749"/>
    <w:rsid w:val="00E27098"/>
    <w:rsid w:val="00E27289"/>
    <w:rsid w:val="00E312B2"/>
    <w:rsid w:val="00E328C7"/>
    <w:rsid w:val="00E32B4B"/>
    <w:rsid w:val="00E3381A"/>
    <w:rsid w:val="00E3395F"/>
    <w:rsid w:val="00E346A5"/>
    <w:rsid w:val="00E34C86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6783"/>
    <w:rsid w:val="00E667AE"/>
    <w:rsid w:val="00E667B8"/>
    <w:rsid w:val="00E70E64"/>
    <w:rsid w:val="00E70F6D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1A10"/>
    <w:rsid w:val="00EA255B"/>
    <w:rsid w:val="00EA25BF"/>
    <w:rsid w:val="00EA2E0B"/>
    <w:rsid w:val="00EA3BE8"/>
    <w:rsid w:val="00EA472D"/>
    <w:rsid w:val="00EA5190"/>
    <w:rsid w:val="00EA55FC"/>
    <w:rsid w:val="00EA6457"/>
    <w:rsid w:val="00EA7A9C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74F6"/>
    <w:rsid w:val="00ED78D2"/>
    <w:rsid w:val="00EE0319"/>
    <w:rsid w:val="00EE0ED7"/>
    <w:rsid w:val="00EE2736"/>
    <w:rsid w:val="00EE2E39"/>
    <w:rsid w:val="00EE4249"/>
    <w:rsid w:val="00EE4528"/>
    <w:rsid w:val="00EE71D9"/>
    <w:rsid w:val="00EF112C"/>
    <w:rsid w:val="00EF1E8E"/>
    <w:rsid w:val="00EF2A38"/>
    <w:rsid w:val="00EF2C12"/>
    <w:rsid w:val="00EF4B15"/>
    <w:rsid w:val="00EF4F67"/>
    <w:rsid w:val="00EF5263"/>
    <w:rsid w:val="00EF5B84"/>
    <w:rsid w:val="00EF668C"/>
    <w:rsid w:val="00EF6F99"/>
    <w:rsid w:val="00EF71C3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713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5BA"/>
    <w:rsid w:val="00F16E19"/>
    <w:rsid w:val="00F20D69"/>
    <w:rsid w:val="00F226E3"/>
    <w:rsid w:val="00F231D2"/>
    <w:rsid w:val="00F30CDE"/>
    <w:rsid w:val="00F32033"/>
    <w:rsid w:val="00F32DBE"/>
    <w:rsid w:val="00F33C32"/>
    <w:rsid w:val="00F34F06"/>
    <w:rsid w:val="00F359B6"/>
    <w:rsid w:val="00F362D6"/>
    <w:rsid w:val="00F36E86"/>
    <w:rsid w:val="00F377C3"/>
    <w:rsid w:val="00F37B87"/>
    <w:rsid w:val="00F40610"/>
    <w:rsid w:val="00F41317"/>
    <w:rsid w:val="00F424A3"/>
    <w:rsid w:val="00F42832"/>
    <w:rsid w:val="00F435D0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C52"/>
    <w:rsid w:val="00F53780"/>
    <w:rsid w:val="00F576B7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67640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67C3"/>
    <w:rsid w:val="00F778FF"/>
    <w:rsid w:val="00F8025E"/>
    <w:rsid w:val="00F809E8"/>
    <w:rsid w:val="00F81319"/>
    <w:rsid w:val="00F813FC"/>
    <w:rsid w:val="00F83E15"/>
    <w:rsid w:val="00F9063F"/>
    <w:rsid w:val="00F90931"/>
    <w:rsid w:val="00F909A7"/>
    <w:rsid w:val="00F9186B"/>
    <w:rsid w:val="00F91A05"/>
    <w:rsid w:val="00F928C1"/>
    <w:rsid w:val="00F9351F"/>
    <w:rsid w:val="00F935B5"/>
    <w:rsid w:val="00F93E3D"/>
    <w:rsid w:val="00F9533B"/>
    <w:rsid w:val="00F95994"/>
    <w:rsid w:val="00F96B0A"/>
    <w:rsid w:val="00F97379"/>
    <w:rsid w:val="00FA0279"/>
    <w:rsid w:val="00FA07B7"/>
    <w:rsid w:val="00FA19CF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082D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>
      <v:textbox inset="5.85pt,.7pt,5.85pt,.7pt"/>
    </o:shapedefaults>
    <o:shapelayout v:ext="edit">
      <o:idmap v:ext="edit" data="1"/>
    </o:shapelayout>
  </w:shapeDefaults>
  <w:decimalSymbol w:val="."/>
  <w:listSeparator w:val=","/>
  <w14:docId w14:val="105E39EE"/>
  <w15:docId w15:val="{353C9974-1E59-4BCC-9D1E-F11F3C377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64FEC"/>
    <w:pPr>
      <w:keepNext/>
      <w:suppressAutoHyphens/>
      <w:autoSpaceDE w:val="0"/>
      <w:jc w:val="center"/>
      <w:outlineLvl w:val="0"/>
    </w:pPr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uiPriority w:val="34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paragraph" w:styleId="BodyText3">
    <w:name w:val="Body Text 3"/>
    <w:basedOn w:val="Normal"/>
    <w:link w:val="BodyText3Char"/>
    <w:rsid w:val="00864FE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864FEC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864FEC"/>
    <w:rPr>
      <w:rFonts w:ascii="Arial-BoldMT" w:eastAsia="Times New Roman" w:hAnsi="Arial-BoldMT"/>
      <w:b/>
      <w:bCs/>
      <w:color w:val="000000"/>
      <w:sz w:val="30"/>
      <w:szCs w:val="32"/>
      <w:lang w:eastAsia="ar-SA"/>
    </w:rPr>
  </w:style>
  <w:style w:type="character" w:styleId="Emphasis">
    <w:name w:val="Emphasis"/>
    <w:qFormat/>
    <w:rsid w:val="00864FEC"/>
    <w:rPr>
      <w:b/>
      <w:bCs/>
      <w:i w:val="0"/>
      <w:iCs w:val="0"/>
    </w:rPr>
  </w:style>
  <w:style w:type="paragraph" w:customStyle="1" w:styleId="Char">
    <w:name w:val="Char"/>
    <w:basedOn w:val="Normal"/>
    <w:autoRedefine/>
    <w:rsid w:val="00864FEC"/>
    <w:pPr>
      <w:spacing w:after="160" w:line="240" w:lineRule="exact"/>
    </w:pPr>
    <w:rPr>
      <w:rFonts w:ascii="Verdana" w:eastAsia="FangSong_GB2312" w:hAnsi="Verdana"/>
      <w:szCs w:val="20"/>
      <w:lang w:val="en-US" w:eastAsia="en-US"/>
    </w:rPr>
  </w:style>
  <w:style w:type="character" w:styleId="FollowedHyperlink">
    <w:name w:val="FollowedHyperlink"/>
    <w:basedOn w:val="DefaultParagraphFont"/>
    <w:rsid w:val="00077E0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206E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rsid w:val="00EA7A9C"/>
    <w:rPr>
      <w:lang w:eastAsia="zh-CN"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94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6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14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8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1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5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7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novationisrael.org.il/" TargetMode="External"/><Relationship Id="rId13" Type="http://schemas.openxmlformats.org/officeDocument/2006/relationships/hyperlink" Target="mailto:nofar.hamrany@innovationisrael.org.i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53611746@qq.com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israel.org.il/node/2763/masluli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innovationisrael.org.il/en/" TargetMode="External"/><Relationship Id="rId10" Type="http://schemas.openxmlformats.org/officeDocument/2006/relationships/hyperlink" Target="https://my.innovationisrael.org.il/company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://www.szsti.gov.cn" TargetMode="External"/><Relationship Id="rId14" Type="http://schemas.openxmlformats.org/officeDocument/2006/relationships/hyperlink" Target="http://www.szsti.gov.cn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C22BE8-2ACB-40C6-A100-1023F49A69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1235</Words>
  <Characters>7445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Funding Department</vt:lpstr>
      <vt:lpstr>Funding Department</vt:lpstr>
    </vt:vector>
  </TitlesOfParts>
  <Company>Hewlett-Packard Company</Company>
  <LinksUpToDate>false</LinksUpToDate>
  <CharactersWithSpaces>8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ing Department</dc:title>
  <dc:creator>kscst</dc:creator>
  <cp:lastModifiedBy>Nofar Hamrany</cp:lastModifiedBy>
  <cp:revision>16</cp:revision>
  <cp:lastPrinted>2015-08-23T10:01:00Z</cp:lastPrinted>
  <dcterms:created xsi:type="dcterms:W3CDTF">2020-05-11T07:15:00Z</dcterms:created>
  <dcterms:modified xsi:type="dcterms:W3CDTF">2020-06-17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